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7D018" w14:textId="5D36E46F" w:rsidR="004A3C40" w:rsidRDefault="004A3C40" w:rsidP="004A3C40">
      <w:pPr>
        <w:spacing w:after="0" w:line="360" w:lineRule="auto"/>
        <w:rPr>
          <w:rFonts w:ascii="PT Sans" w:hAnsi="PT Sans"/>
        </w:rPr>
      </w:pPr>
    </w:p>
    <w:p w14:paraId="44470EE2" w14:textId="7512BC1B" w:rsidR="004A3C40" w:rsidRDefault="004A3C40" w:rsidP="004A3C40">
      <w:pPr>
        <w:spacing w:after="0" w:line="360" w:lineRule="auto"/>
        <w:rPr>
          <w:rFonts w:ascii="PT Sans" w:hAnsi="PT Sans"/>
        </w:rPr>
      </w:pPr>
    </w:p>
    <w:p w14:paraId="79FBBA1E" w14:textId="77777777" w:rsidR="004A3C40" w:rsidRPr="000B5F28" w:rsidRDefault="004A3C40" w:rsidP="004A3C40">
      <w:pPr>
        <w:spacing w:after="0" w:line="360" w:lineRule="auto"/>
        <w:jc w:val="center"/>
        <w:outlineLvl w:val="0"/>
        <w:rPr>
          <w:rFonts w:ascii="Gill Sans MT" w:eastAsia="Times New Roman" w:hAnsi="Gill Sans MT"/>
          <w:b/>
          <w:sz w:val="32"/>
          <w:szCs w:val="32"/>
        </w:rPr>
      </w:pPr>
      <w:r w:rsidRPr="000B5F28">
        <w:rPr>
          <w:rFonts w:ascii="Gill Sans MT" w:eastAsia="Times New Roman" w:hAnsi="Gill Sans MT"/>
          <w:b/>
          <w:sz w:val="32"/>
          <w:szCs w:val="32"/>
        </w:rPr>
        <w:t>Ogłoszenie o zamiarze udzielenia zamówienia</w:t>
      </w:r>
    </w:p>
    <w:p w14:paraId="491FF920" w14:textId="77777777" w:rsidR="004A3C40" w:rsidRPr="00F51666" w:rsidRDefault="004A3C40" w:rsidP="004A3C40">
      <w:pPr>
        <w:spacing w:after="0" w:line="360" w:lineRule="auto"/>
        <w:ind w:right="565"/>
        <w:jc w:val="center"/>
        <w:outlineLvl w:val="0"/>
        <w:rPr>
          <w:rFonts w:ascii="Gill Sans MT" w:eastAsia="Times New Roman" w:hAnsi="Gill Sans MT"/>
          <w:color w:val="000000" w:themeColor="text1"/>
        </w:rPr>
      </w:pPr>
      <w:r w:rsidRPr="000B5F28">
        <w:rPr>
          <w:rFonts w:ascii="Gill Sans MT" w:eastAsia="Times New Roman" w:hAnsi="Gill Sans MT"/>
        </w:rPr>
        <w:t xml:space="preserve">dla postępowania prowadzonego z wyłączeniem przepisów ustawy – Prawo zamówień publicznych </w:t>
      </w:r>
      <w:r w:rsidRPr="00F51666">
        <w:rPr>
          <w:rFonts w:ascii="Gill Sans MT" w:eastAsia="Times New Roman" w:hAnsi="Gill Sans MT"/>
          <w:color w:val="000000" w:themeColor="text1"/>
        </w:rPr>
        <w:t>o wartości wyższej niż 20 000 zł do 130 000 zł p.n.:</w:t>
      </w:r>
    </w:p>
    <w:p w14:paraId="6AA50D93" w14:textId="77777777" w:rsidR="004A3C40" w:rsidRPr="000B5F28" w:rsidRDefault="004A3C40" w:rsidP="004A3C40">
      <w:pPr>
        <w:spacing w:after="0" w:line="360" w:lineRule="auto"/>
        <w:jc w:val="center"/>
        <w:rPr>
          <w:rFonts w:ascii="Gill Sans MT" w:eastAsia="Times New Roman" w:hAnsi="Gill Sans MT"/>
          <w:sz w:val="20"/>
          <w:szCs w:val="20"/>
        </w:rPr>
      </w:pPr>
    </w:p>
    <w:p w14:paraId="5906AF25" w14:textId="77777777" w:rsidR="004A3C40" w:rsidRPr="000B5F28" w:rsidRDefault="004A3C40" w:rsidP="004A3C40">
      <w:pPr>
        <w:spacing w:after="0"/>
        <w:jc w:val="center"/>
        <w:rPr>
          <w:rFonts w:ascii="Gill Sans MT" w:eastAsia="Calibri" w:hAnsi="Gill Sans MT"/>
          <w:b/>
          <w:bCs/>
          <w:sz w:val="20"/>
          <w:szCs w:val="20"/>
          <w:lang w:eastAsia="pl-PL"/>
        </w:rPr>
      </w:pPr>
    </w:p>
    <w:p w14:paraId="60733065" w14:textId="4AA9F15C" w:rsidR="004A3C40" w:rsidRDefault="004A3C40" w:rsidP="004A3C40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sz w:val="20"/>
          <w:szCs w:val="20"/>
          <w:lang w:eastAsia="pl-PL"/>
        </w:rPr>
      </w:pPr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Dostawa </w:t>
      </w:r>
      <w:proofErr w:type="spellStart"/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>eko</w:t>
      </w:r>
      <w:proofErr w:type="spellEnd"/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 </w:t>
      </w:r>
      <w:r w:rsidR="005C29F7">
        <w:rPr>
          <w:rFonts w:ascii="Gill Sans MT" w:eastAsia="Calibri" w:hAnsi="Gill Sans MT"/>
          <w:b/>
          <w:bCs/>
          <w:sz w:val="20"/>
          <w:szCs w:val="20"/>
          <w:lang w:eastAsia="pl-PL"/>
        </w:rPr>
        <w:t>toreb</w:t>
      </w:r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 z logo Uniwersytetu Śląskiego </w:t>
      </w:r>
      <w:r w:rsidRPr="004A3C40"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w ramach programu: </w:t>
      </w:r>
    </w:p>
    <w:p w14:paraId="707A0A1C" w14:textId="508D86A4" w:rsidR="004A3C40" w:rsidRPr="001F0651" w:rsidRDefault="004A3C40" w:rsidP="004A3C40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i/>
          <w:sz w:val="20"/>
          <w:szCs w:val="20"/>
          <w:lang w:eastAsia="pl-PL"/>
        </w:rPr>
      </w:pPr>
      <w:r w:rsidRPr="004A3C40">
        <w:rPr>
          <w:rFonts w:ascii="Gill Sans MT" w:eastAsia="Calibri" w:hAnsi="Gill Sans MT"/>
          <w:b/>
          <w:bCs/>
          <w:sz w:val="20"/>
          <w:szCs w:val="20"/>
          <w:lang w:eastAsia="pl-PL"/>
        </w:rPr>
        <w:t>„Środowisko, Energia i Zmiany klimatu"</w:t>
      </w:r>
    </w:p>
    <w:p w14:paraId="14E2D50D" w14:textId="77777777" w:rsidR="004A3C40" w:rsidRPr="001F0651" w:rsidRDefault="004A3C40" w:rsidP="004A3C40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i/>
          <w:sz w:val="20"/>
          <w:szCs w:val="20"/>
          <w:lang w:eastAsia="pl-PL"/>
        </w:rPr>
      </w:pPr>
    </w:p>
    <w:p w14:paraId="5D141762" w14:textId="77777777" w:rsidR="004A3C40" w:rsidRPr="000B5F28" w:rsidRDefault="004A3C40" w:rsidP="004A3C40">
      <w:pPr>
        <w:suppressAutoHyphens/>
        <w:autoSpaceDE w:val="0"/>
        <w:spacing w:after="0"/>
        <w:jc w:val="center"/>
        <w:rPr>
          <w:rFonts w:ascii="Gill Sans MT" w:eastAsia="Calibri" w:hAnsi="Gill Sans MT"/>
          <w:bCs/>
          <w:i/>
          <w:color w:val="000000"/>
          <w:sz w:val="16"/>
          <w:szCs w:val="16"/>
          <w:lang w:eastAsia="ar-SA"/>
        </w:rPr>
      </w:pPr>
      <w:r w:rsidRPr="000B5F28">
        <w:rPr>
          <w:rFonts w:ascii="Gill Sans MT" w:eastAsia="Calibri" w:hAnsi="Gill Sans MT"/>
          <w:bCs/>
          <w:i/>
          <w:color w:val="000000"/>
          <w:sz w:val="16"/>
          <w:szCs w:val="16"/>
          <w:lang w:eastAsia="ar-SA"/>
        </w:rPr>
        <w:t xml:space="preserve"> (nazwa postępowania)</w:t>
      </w:r>
    </w:p>
    <w:p w14:paraId="66D1E543" w14:textId="77777777" w:rsidR="004A3C40" w:rsidRPr="000B5F28" w:rsidRDefault="004A3C40" w:rsidP="004A3C40">
      <w:pPr>
        <w:spacing w:after="0" w:line="240" w:lineRule="auto"/>
        <w:jc w:val="center"/>
        <w:rPr>
          <w:rFonts w:ascii="Gill Sans MT" w:eastAsia="Calibri" w:hAnsi="Gill Sans MT"/>
          <w:b/>
          <w:bCs/>
          <w:i/>
          <w:sz w:val="20"/>
          <w:szCs w:val="20"/>
          <w:u w:val="single"/>
          <w:lang w:eastAsia="pl-PL"/>
        </w:rPr>
      </w:pPr>
    </w:p>
    <w:p w14:paraId="1D55334D" w14:textId="18924DED" w:rsidR="004A3C40" w:rsidRPr="000B5F28" w:rsidRDefault="004A3C40" w:rsidP="004A3C40">
      <w:pPr>
        <w:tabs>
          <w:tab w:val="left" w:pos="426"/>
        </w:tabs>
        <w:spacing w:after="0" w:line="240" w:lineRule="auto"/>
        <w:jc w:val="center"/>
        <w:rPr>
          <w:rFonts w:ascii="Gill Sans MT" w:eastAsia="Calibri" w:hAnsi="Gill Sans MT"/>
          <w:b/>
          <w:bCs/>
          <w:lang w:eastAsia="pl-PL"/>
        </w:rPr>
      </w:pPr>
      <w:r w:rsidRPr="000B5F28">
        <w:rPr>
          <w:rFonts w:ascii="Gill Sans MT" w:eastAsia="Calibri" w:hAnsi="Gill Sans MT"/>
          <w:bCs/>
          <w:sz w:val="20"/>
          <w:szCs w:val="20"/>
          <w:lang w:eastAsia="pl-PL"/>
        </w:rPr>
        <w:t>Nr sprawy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 xml:space="preserve">: </w:t>
      </w:r>
      <w:r w:rsidR="009A5B9E">
        <w:rPr>
          <w:rFonts w:ascii="Gill Sans MT" w:eastAsia="Calibri" w:hAnsi="Gill Sans MT"/>
          <w:bCs/>
          <w:sz w:val="20"/>
          <w:szCs w:val="20"/>
          <w:lang w:eastAsia="pl-PL"/>
        </w:rPr>
        <w:t>3I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>/I/202</w:t>
      </w:r>
      <w:r w:rsidR="009A5B9E">
        <w:rPr>
          <w:rFonts w:ascii="Gill Sans MT" w:eastAsia="Calibri" w:hAnsi="Gill Sans MT"/>
          <w:bCs/>
          <w:sz w:val="20"/>
          <w:szCs w:val="20"/>
          <w:lang w:eastAsia="pl-PL"/>
        </w:rPr>
        <w:t>3</w:t>
      </w:r>
    </w:p>
    <w:p w14:paraId="689DE364" w14:textId="77777777" w:rsidR="004A3C40" w:rsidRDefault="004A3C40" w:rsidP="004A3C40">
      <w:pPr>
        <w:tabs>
          <w:tab w:val="left" w:pos="426"/>
        </w:tabs>
        <w:spacing w:before="120" w:after="0" w:line="240" w:lineRule="auto"/>
        <w:jc w:val="center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bCs/>
          <w:sz w:val="20"/>
          <w:szCs w:val="20"/>
          <w:lang w:eastAsia="pl-PL"/>
        </w:rPr>
        <w:t>Rodzaj zamówienia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>: dostawy</w:t>
      </w:r>
    </w:p>
    <w:p w14:paraId="0C296C0B" w14:textId="77777777" w:rsidR="004A3C40" w:rsidRPr="000B5F28" w:rsidRDefault="004A3C40" w:rsidP="004A3C40">
      <w:pPr>
        <w:tabs>
          <w:tab w:val="left" w:pos="426"/>
        </w:tabs>
        <w:spacing w:before="120" w:after="0" w:line="240" w:lineRule="auto"/>
        <w:jc w:val="center"/>
        <w:rPr>
          <w:rFonts w:ascii="Gill Sans MT" w:eastAsia="Calibri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bCs/>
          <w:i/>
          <w:sz w:val="16"/>
          <w:szCs w:val="16"/>
          <w:lang w:eastAsia="pl-PL"/>
        </w:rPr>
        <w:t xml:space="preserve"> (należy określić odpowiednio rodzaj zamówienia: dostawy, usługi, roboty budowlane)</w:t>
      </w:r>
    </w:p>
    <w:p w14:paraId="2C228703" w14:textId="77777777" w:rsidR="004A3C40" w:rsidRPr="000B5F28" w:rsidRDefault="004A3C40" w:rsidP="004A3C40">
      <w:pPr>
        <w:tabs>
          <w:tab w:val="left" w:pos="426"/>
        </w:tabs>
        <w:spacing w:after="0" w:line="240" w:lineRule="auto"/>
        <w:jc w:val="center"/>
        <w:outlineLvl w:val="0"/>
        <w:rPr>
          <w:rFonts w:ascii="Gill Sans MT" w:eastAsia="Calibri" w:hAnsi="Gill Sans MT"/>
          <w:b/>
          <w:bCs/>
          <w:sz w:val="20"/>
          <w:szCs w:val="20"/>
          <w:lang w:eastAsia="pl-PL"/>
        </w:rPr>
      </w:pPr>
    </w:p>
    <w:p w14:paraId="43A24D97" w14:textId="77777777" w:rsidR="004A3C40" w:rsidRPr="000B5F28" w:rsidRDefault="004A3C40" w:rsidP="004A3C40">
      <w:pPr>
        <w:spacing w:after="0" w:line="240" w:lineRule="auto"/>
        <w:jc w:val="center"/>
        <w:rPr>
          <w:rFonts w:ascii="Gill Sans MT" w:eastAsia="Calibri" w:hAnsi="Gill Sans MT"/>
          <w:sz w:val="20"/>
          <w:szCs w:val="20"/>
          <w:lang w:eastAsia="pl-PL"/>
        </w:rPr>
      </w:pPr>
    </w:p>
    <w:p w14:paraId="448768FB" w14:textId="77777777" w:rsidR="004A3C40" w:rsidRPr="000B5F28" w:rsidRDefault="004A3C40" w:rsidP="004A3C40">
      <w:pPr>
        <w:spacing w:after="0" w:line="240" w:lineRule="auto"/>
        <w:jc w:val="center"/>
        <w:rPr>
          <w:rFonts w:ascii="Gill Sans MT" w:eastAsia="Calibri" w:hAnsi="Gill Sans MT"/>
          <w:sz w:val="20"/>
          <w:szCs w:val="20"/>
          <w:lang w:eastAsia="pl-PL"/>
        </w:rPr>
      </w:pPr>
    </w:p>
    <w:p w14:paraId="19D337D5" w14:textId="77777777" w:rsidR="004A3C40" w:rsidRPr="000B5F28" w:rsidRDefault="004A3C40" w:rsidP="004A3C40">
      <w:pPr>
        <w:numPr>
          <w:ilvl w:val="0"/>
          <w:numId w:val="2"/>
        </w:numPr>
        <w:tabs>
          <w:tab w:val="right" w:pos="9072"/>
        </w:tabs>
        <w:spacing w:before="120" w:after="0" w:line="276" w:lineRule="auto"/>
        <w:ind w:left="426"/>
        <w:contextualSpacing/>
        <w:rPr>
          <w:rFonts w:ascii="Gill Sans MT" w:hAnsi="Gill Sans MT"/>
          <w:b/>
          <w:lang w:eastAsia="pl-PL"/>
        </w:rPr>
      </w:pPr>
      <w:bookmarkStart w:id="0" w:name="_Toc362736425"/>
      <w:r w:rsidRPr="000B5F28">
        <w:rPr>
          <w:rFonts w:ascii="Gill Sans MT" w:hAnsi="Gill Sans MT"/>
          <w:b/>
          <w:lang w:eastAsia="pl-PL"/>
        </w:rPr>
        <w:t>Nazwa (firma) oraz adres Zamawiającego.</w:t>
      </w:r>
      <w:bookmarkEnd w:id="0"/>
    </w:p>
    <w:p w14:paraId="5711A744" w14:textId="77777777" w:rsidR="004A3C40" w:rsidRPr="000B5F28" w:rsidRDefault="004A3C40" w:rsidP="004A3C40">
      <w:pPr>
        <w:tabs>
          <w:tab w:val="right" w:pos="9072"/>
        </w:tabs>
        <w:spacing w:before="120"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  <w:r w:rsidRPr="000B5F28">
        <w:rPr>
          <w:rFonts w:ascii="Gill Sans MT" w:hAnsi="Gill Sans MT"/>
          <w:b/>
          <w:sz w:val="20"/>
          <w:szCs w:val="20"/>
          <w:lang w:eastAsia="pl-PL"/>
        </w:rPr>
        <w:t>Zamawiający:</w:t>
      </w:r>
    </w:p>
    <w:p w14:paraId="5B4AC114" w14:textId="77777777" w:rsidR="004A3C40" w:rsidRPr="000B5F28" w:rsidRDefault="004A3C40" w:rsidP="004A3C40">
      <w:pPr>
        <w:tabs>
          <w:tab w:val="right" w:pos="9072"/>
        </w:tabs>
        <w:spacing w:before="120"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</w:p>
    <w:p w14:paraId="5DDE1340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  <w:r w:rsidRPr="000B5F28">
        <w:rPr>
          <w:rFonts w:ascii="Gill Sans MT" w:hAnsi="Gill Sans MT"/>
          <w:b/>
          <w:sz w:val="20"/>
          <w:szCs w:val="20"/>
          <w:lang w:eastAsia="pl-PL"/>
        </w:rPr>
        <w:t>Uniwersytet Śląski w Katowicach</w:t>
      </w:r>
    </w:p>
    <w:p w14:paraId="2B95692D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ul. Bankowa 12</w:t>
      </w:r>
    </w:p>
    <w:p w14:paraId="1DF09E8B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40-007 Katowice</w:t>
      </w:r>
    </w:p>
    <w:p w14:paraId="32FF0101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NIP: 634-019-71-34</w:t>
      </w:r>
    </w:p>
    <w:p w14:paraId="7BD65A47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REGON: 000001347</w:t>
      </w:r>
    </w:p>
    <w:p w14:paraId="69524A9B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Strona internetowa: </w:t>
      </w:r>
      <w:hyperlink r:id="rId8" w:history="1">
        <w:r w:rsidRPr="000B5F28">
          <w:rPr>
            <w:rFonts w:ascii="Gill Sans MT" w:hAnsi="Gill Sans MT"/>
            <w:color w:val="0563C1" w:themeColor="hyperlink"/>
            <w:sz w:val="20"/>
            <w:szCs w:val="20"/>
            <w:u w:val="single"/>
            <w:lang w:eastAsia="pl-PL"/>
          </w:rPr>
          <w:t>www.dzp.us.edu.pl</w:t>
        </w:r>
      </w:hyperlink>
    </w:p>
    <w:p w14:paraId="1504FD0B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</w:p>
    <w:p w14:paraId="7B6C5593" w14:textId="77777777" w:rsidR="004A3C40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  <w:r w:rsidRPr="000B5F28">
        <w:rPr>
          <w:rFonts w:ascii="Gill Sans MT" w:hAnsi="Gill Sans MT"/>
          <w:b/>
          <w:sz w:val="20"/>
          <w:szCs w:val="20"/>
          <w:lang w:eastAsia="pl-PL"/>
        </w:rPr>
        <w:t>Realizator prowadzący sprawę, osoby upoważnione do kontaktu:</w:t>
      </w:r>
    </w:p>
    <w:p w14:paraId="061BECA8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</w:p>
    <w:p w14:paraId="78528D12" w14:textId="77777777" w:rsidR="004A3C40" w:rsidRPr="00B51B2A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szCs w:val="18"/>
          <w:lang w:eastAsia="pl-PL"/>
        </w:rPr>
      </w:pPr>
      <w:r w:rsidRPr="00DC57B4">
        <w:rPr>
          <w:rFonts w:ascii="Gill Sans MT" w:hAnsi="Gill Sans MT"/>
          <w:szCs w:val="18"/>
          <w:lang w:eastAsia="pl-PL"/>
        </w:rPr>
        <w:t xml:space="preserve">Dział </w:t>
      </w:r>
      <w:r>
        <w:rPr>
          <w:rFonts w:ascii="Gill Sans MT" w:hAnsi="Gill Sans MT"/>
          <w:szCs w:val="18"/>
          <w:lang w:eastAsia="pl-PL"/>
        </w:rPr>
        <w:t>Marketingu</w:t>
      </w:r>
      <w:r w:rsidRPr="00DC57B4">
        <w:rPr>
          <w:rFonts w:ascii="Gill Sans MT" w:hAnsi="Gill Sans MT"/>
          <w:szCs w:val="18"/>
          <w:lang w:eastAsia="pl-PL"/>
        </w:rPr>
        <w:t xml:space="preserve"> Uniwersytetu Śląskiego w Katowicach</w:t>
      </w:r>
    </w:p>
    <w:p w14:paraId="11FAD38B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i/>
          <w:sz w:val="16"/>
          <w:szCs w:val="16"/>
          <w:lang w:eastAsia="pl-PL"/>
        </w:rPr>
        <w:t xml:space="preserve"> (nazwa Realizatora prowadzącego sprawę)</w:t>
      </w:r>
    </w:p>
    <w:p w14:paraId="5E923377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</w:p>
    <w:p w14:paraId="29CD505F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szCs w:val="18"/>
          <w:lang w:eastAsia="pl-PL"/>
        </w:rPr>
      </w:pPr>
      <w:r>
        <w:rPr>
          <w:rFonts w:ascii="Gill Sans MT" w:hAnsi="Gill Sans MT"/>
          <w:szCs w:val="18"/>
          <w:lang w:eastAsia="pl-PL"/>
        </w:rPr>
        <w:t>Anna Rynk</w:t>
      </w:r>
    </w:p>
    <w:p w14:paraId="449114D1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i/>
          <w:sz w:val="16"/>
          <w:szCs w:val="16"/>
          <w:lang w:eastAsia="pl-PL"/>
        </w:rPr>
        <w:t>(imię i nazwisko Przedstawiciela Realizatora prowadzącego sprawę)</w:t>
      </w:r>
    </w:p>
    <w:p w14:paraId="0CD87AA2" w14:textId="77777777" w:rsidR="004A3C40" w:rsidRPr="000B5F28" w:rsidRDefault="004A3C40" w:rsidP="004A3C40">
      <w:pPr>
        <w:tabs>
          <w:tab w:val="right" w:pos="9072"/>
        </w:tabs>
        <w:spacing w:after="0"/>
        <w:ind w:left="426"/>
        <w:rPr>
          <w:rFonts w:ascii="Gill Sans MT" w:hAnsi="Gill Sans MT"/>
          <w:sz w:val="16"/>
          <w:szCs w:val="16"/>
          <w:lang w:eastAsia="pl-PL"/>
        </w:rPr>
      </w:pPr>
    </w:p>
    <w:p w14:paraId="67E5511F" w14:textId="77777777" w:rsidR="004A3C40" w:rsidRPr="000B5F28" w:rsidRDefault="004A3C40" w:rsidP="004A3C40">
      <w:pPr>
        <w:tabs>
          <w:tab w:val="right" w:pos="9072"/>
        </w:tabs>
        <w:spacing w:before="120"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tel.:  </w:t>
      </w:r>
      <w:r>
        <w:rPr>
          <w:rFonts w:ascii="Gill Sans MT" w:hAnsi="Gill Sans MT"/>
          <w:szCs w:val="18"/>
          <w:lang w:eastAsia="pl-PL"/>
        </w:rPr>
        <w:t>511 148 390</w:t>
      </w:r>
    </w:p>
    <w:p w14:paraId="6365FBE9" w14:textId="77777777" w:rsidR="004A3C40" w:rsidRPr="000B5F28" w:rsidRDefault="004A3C40" w:rsidP="004A3C40">
      <w:pPr>
        <w:tabs>
          <w:tab w:val="right" w:pos="9072"/>
        </w:tabs>
        <w:spacing w:before="120"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fax:  </w:t>
      </w:r>
      <w:r w:rsidRPr="000B5F28">
        <w:rPr>
          <w:rFonts w:ascii="Gill Sans MT" w:hAnsi="Gill Sans MT"/>
          <w:szCs w:val="18"/>
          <w:lang w:eastAsia="pl-PL"/>
        </w:rPr>
        <w:t>…………………………….</w:t>
      </w:r>
    </w:p>
    <w:p w14:paraId="5A7DF7D4" w14:textId="77777777" w:rsidR="004A3C40" w:rsidRPr="000B5F28" w:rsidRDefault="004A3C40" w:rsidP="004A3C40">
      <w:pPr>
        <w:tabs>
          <w:tab w:val="right" w:pos="9072"/>
        </w:tabs>
        <w:spacing w:before="120"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e-mail: </w:t>
      </w:r>
      <w:r>
        <w:rPr>
          <w:rFonts w:ascii="Gill Sans MT" w:hAnsi="Gill Sans MT"/>
          <w:szCs w:val="18"/>
          <w:lang w:eastAsia="pl-PL"/>
        </w:rPr>
        <w:t>anna.rynk@us.edu.pl</w:t>
      </w:r>
    </w:p>
    <w:p w14:paraId="2D996638" w14:textId="77777777" w:rsidR="004A3C40" w:rsidRPr="000B5F28" w:rsidRDefault="004A3C40" w:rsidP="004A3C40">
      <w:pPr>
        <w:tabs>
          <w:tab w:val="right" w:pos="9072"/>
        </w:tabs>
        <w:spacing w:before="120" w:after="0"/>
        <w:ind w:left="426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i/>
          <w:sz w:val="16"/>
          <w:szCs w:val="16"/>
          <w:lang w:eastAsia="pl-PL"/>
        </w:rPr>
        <w:t>(dane kontaktowe Przedstawiciela Realizatora prowadzącego sprawę)</w:t>
      </w:r>
    </w:p>
    <w:p w14:paraId="70F342E4" w14:textId="77777777" w:rsidR="004A3C40" w:rsidRPr="000B5F28" w:rsidRDefault="004A3C40" w:rsidP="004A3C40">
      <w:pPr>
        <w:tabs>
          <w:tab w:val="right" w:pos="9072"/>
        </w:tabs>
        <w:spacing w:after="0"/>
        <w:ind w:left="426" w:firstLine="567"/>
        <w:rPr>
          <w:rFonts w:ascii="Gill Sans MT" w:hAnsi="Gill Sans MT"/>
          <w:sz w:val="20"/>
          <w:szCs w:val="20"/>
          <w:lang w:eastAsia="pl-PL"/>
        </w:rPr>
      </w:pPr>
    </w:p>
    <w:p w14:paraId="3F5A08C8" w14:textId="77777777" w:rsidR="004A3C40" w:rsidRPr="000B5F28" w:rsidRDefault="004A3C40" w:rsidP="004A3C40">
      <w:pPr>
        <w:keepNext/>
        <w:keepLines/>
        <w:numPr>
          <w:ilvl w:val="0"/>
          <w:numId w:val="2"/>
        </w:numPr>
        <w:spacing w:after="0" w:line="276" w:lineRule="auto"/>
        <w:ind w:left="426" w:right="565"/>
        <w:outlineLvl w:val="1"/>
        <w:rPr>
          <w:rFonts w:ascii="Gill Sans MT" w:eastAsiaTheme="majorEastAsia" w:hAnsi="Gill Sans MT"/>
          <w:b/>
          <w:bCs/>
          <w:color w:val="000000" w:themeColor="text1"/>
          <w:lang w:eastAsia="pl-PL"/>
        </w:rPr>
      </w:pPr>
      <w:r w:rsidRPr="000B5F28">
        <w:rPr>
          <w:rFonts w:ascii="Gill Sans MT" w:eastAsiaTheme="majorEastAsia" w:hAnsi="Gill Sans MT"/>
          <w:b/>
          <w:bCs/>
          <w:color w:val="000000" w:themeColor="text1"/>
          <w:lang w:eastAsia="pl-PL"/>
        </w:rPr>
        <w:t>Podstawa prawna.</w:t>
      </w:r>
    </w:p>
    <w:p w14:paraId="344BE446" w14:textId="77777777" w:rsidR="004A3C40" w:rsidRDefault="004A3C40" w:rsidP="004A3C40">
      <w:pPr>
        <w:spacing w:before="60" w:after="60"/>
        <w:ind w:left="426" w:right="565"/>
        <w:contextualSpacing/>
        <w:jc w:val="both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Przedmiotowe postępowanie jest prowadzone z wyłączeniem przepisów ustawy – Prawo zamówień publicznych, na podstawie</w:t>
      </w:r>
      <w:r>
        <w:rPr>
          <w:rFonts w:ascii="Gill Sans MT" w:hAnsi="Gill Sans MT"/>
          <w:sz w:val="20"/>
          <w:szCs w:val="20"/>
          <w:lang w:eastAsia="pl-PL"/>
        </w:rPr>
        <w:t xml:space="preserve"> przepisu art. 2 ust. 1 pkt 1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Prawo zamówień publicznych – dotyczy zamówienia, którego wartość jest </w:t>
      </w:r>
      <w:r w:rsidRPr="000B5F28">
        <w:rPr>
          <w:rFonts w:ascii="Gill Sans MT" w:hAnsi="Gill Sans MT"/>
          <w:b/>
          <w:sz w:val="20"/>
          <w:szCs w:val="20"/>
          <w:lang w:eastAsia="pl-PL"/>
        </w:rPr>
        <w:t>większa niż 20 000 PLN</w:t>
      </w:r>
      <w:r>
        <w:rPr>
          <w:rFonts w:ascii="Gill Sans MT" w:hAnsi="Gill Sans MT"/>
          <w:sz w:val="20"/>
          <w:szCs w:val="20"/>
          <w:lang w:eastAsia="pl-PL"/>
        </w:rPr>
        <w:t xml:space="preserve"> i nie przekracza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 kwoty </w:t>
      </w:r>
      <w:r w:rsidRPr="00214465">
        <w:rPr>
          <w:rFonts w:ascii="Gill Sans MT" w:hAnsi="Gill Sans MT"/>
          <w:b/>
          <w:sz w:val="20"/>
          <w:szCs w:val="20"/>
          <w:lang w:eastAsia="pl-PL"/>
        </w:rPr>
        <w:t>1</w:t>
      </w:r>
      <w:r>
        <w:rPr>
          <w:rFonts w:ascii="Gill Sans MT" w:hAnsi="Gill Sans MT"/>
          <w:b/>
          <w:sz w:val="20"/>
          <w:szCs w:val="20"/>
          <w:lang w:eastAsia="pl-PL"/>
        </w:rPr>
        <w:t>30 000 zł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. Postępowanie </w:t>
      </w:r>
    </w:p>
    <w:p w14:paraId="19214D60" w14:textId="77777777" w:rsidR="004A3C40" w:rsidRDefault="004A3C40" w:rsidP="004A3C40">
      <w:pPr>
        <w:spacing w:before="60" w:after="60"/>
        <w:ind w:left="426" w:right="565"/>
        <w:contextualSpacing/>
        <w:jc w:val="both"/>
        <w:rPr>
          <w:rFonts w:ascii="Gill Sans MT" w:hAnsi="Gill Sans MT"/>
          <w:sz w:val="20"/>
          <w:szCs w:val="20"/>
          <w:lang w:eastAsia="pl-PL"/>
        </w:rPr>
      </w:pPr>
    </w:p>
    <w:p w14:paraId="3EA0D0F1" w14:textId="77777777" w:rsidR="004A3C40" w:rsidRDefault="004A3C40" w:rsidP="004A3C40">
      <w:pPr>
        <w:spacing w:before="60" w:after="60"/>
        <w:ind w:left="426" w:right="565"/>
        <w:contextualSpacing/>
        <w:jc w:val="both"/>
        <w:rPr>
          <w:rFonts w:ascii="Gill Sans MT" w:hAnsi="Gill Sans MT"/>
          <w:sz w:val="20"/>
          <w:szCs w:val="20"/>
          <w:lang w:eastAsia="pl-PL"/>
        </w:rPr>
      </w:pPr>
    </w:p>
    <w:p w14:paraId="585FA21C" w14:textId="77777777" w:rsidR="004A3C40" w:rsidRDefault="004A3C40" w:rsidP="004A3C40">
      <w:pPr>
        <w:spacing w:before="60" w:after="60"/>
        <w:ind w:left="426" w:right="565"/>
        <w:contextualSpacing/>
        <w:jc w:val="both"/>
        <w:rPr>
          <w:rFonts w:ascii="Gill Sans MT" w:hAnsi="Gill Sans MT"/>
          <w:sz w:val="20"/>
          <w:szCs w:val="20"/>
          <w:lang w:eastAsia="pl-PL"/>
        </w:rPr>
      </w:pPr>
    </w:p>
    <w:p w14:paraId="53917471" w14:textId="77777777" w:rsidR="004A3C40" w:rsidRDefault="004A3C40" w:rsidP="004A3C40">
      <w:pPr>
        <w:spacing w:before="60" w:after="60"/>
        <w:ind w:left="426" w:right="565"/>
        <w:contextualSpacing/>
        <w:jc w:val="both"/>
        <w:rPr>
          <w:rFonts w:ascii="Gill Sans MT" w:hAnsi="Gill Sans MT"/>
          <w:sz w:val="20"/>
          <w:szCs w:val="20"/>
          <w:lang w:eastAsia="pl-PL"/>
        </w:rPr>
      </w:pPr>
    </w:p>
    <w:p w14:paraId="023DAFB7" w14:textId="0E2CFBA7" w:rsidR="004A3C40" w:rsidRDefault="004A3C40" w:rsidP="004A3C40">
      <w:pPr>
        <w:spacing w:before="60" w:after="60"/>
        <w:ind w:left="426" w:right="565"/>
        <w:contextualSpacing/>
        <w:jc w:val="both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prowadzone jest w oparciu o postanowienia § </w:t>
      </w:r>
      <w:r>
        <w:rPr>
          <w:rFonts w:ascii="Gill Sans MT" w:hAnsi="Gill Sans MT"/>
          <w:szCs w:val="18"/>
          <w:lang w:eastAsia="pl-PL"/>
        </w:rPr>
        <w:t>7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 Regulaminu ubiegania się i udzielania zamówień publicznych przez Uniwersytet Śląski w Katowicach, wprowadzonego </w:t>
      </w:r>
      <w:r w:rsidRPr="002E1656">
        <w:rPr>
          <w:rFonts w:ascii="Gill Sans MT" w:hAnsi="Gill Sans MT"/>
          <w:sz w:val="20"/>
          <w:szCs w:val="20"/>
          <w:lang w:eastAsia="pl-PL"/>
        </w:rPr>
        <w:t xml:space="preserve">zarządzeniem nr </w:t>
      </w:r>
      <w:r w:rsidRPr="0039492B">
        <w:rPr>
          <w:rFonts w:ascii="Gill Sans MT" w:hAnsi="Gill Sans MT"/>
          <w:sz w:val="20"/>
          <w:szCs w:val="20"/>
          <w:lang w:eastAsia="pl-PL"/>
        </w:rPr>
        <w:t>25</w:t>
      </w:r>
      <w:r w:rsidRPr="002E1656">
        <w:rPr>
          <w:rFonts w:ascii="Gill Sans MT" w:hAnsi="Gill Sans MT"/>
          <w:sz w:val="20"/>
          <w:szCs w:val="20"/>
          <w:lang w:eastAsia="pl-PL"/>
        </w:rPr>
        <w:t xml:space="preserve"> Rektora Uniwersytetu </w:t>
      </w:r>
    </w:p>
    <w:p w14:paraId="7C0FC67B" w14:textId="08DC3082" w:rsidR="004A3C40" w:rsidRPr="000B5F28" w:rsidRDefault="004A3C40" w:rsidP="004A3C40">
      <w:pPr>
        <w:spacing w:before="60" w:after="60"/>
        <w:ind w:left="426" w:right="565"/>
        <w:contextualSpacing/>
        <w:jc w:val="both"/>
        <w:rPr>
          <w:rFonts w:ascii="Gill Sans MT" w:hAnsi="Gill Sans MT"/>
          <w:i/>
          <w:sz w:val="16"/>
          <w:szCs w:val="16"/>
          <w:lang w:eastAsia="pl-PL"/>
        </w:rPr>
      </w:pPr>
      <w:r w:rsidRPr="002E1656">
        <w:rPr>
          <w:rFonts w:ascii="Gill Sans MT" w:hAnsi="Gill Sans MT"/>
          <w:sz w:val="20"/>
          <w:szCs w:val="20"/>
          <w:lang w:eastAsia="pl-PL"/>
        </w:rPr>
        <w:t xml:space="preserve">Śląskiego w Katowicach z dnia </w:t>
      </w:r>
      <w:r>
        <w:rPr>
          <w:rFonts w:ascii="Gill Sans MT" w:hAnsi="Gill Sans MT"/>
          <w:sz w:val="20"/>
          <w:szCs w:val="20"/>
          <w:lang w:eastAsia="pl-PL"/>
        </w:rPr>
        <w:t>5 lutego 2021 r.</w:t>
      </w:r>
      <w:r w:rsidRPr="002E1656">
        <w:rPr>
          <w:rFonts w:ascii="Gill Sans MT" w:hAnsi="Gill Sans MT"/>
          <w:sz w:val="20"/>
          <w:szCs w:val="20"/>
          <w:lang w:eastAsia="pl-PL"/>
        </w:rPr>
        <w:t xml:space="preserve"> Zasady, wg których </w:t>
      </w:r>
      <w:r w:rsidRPr="000B5F28">
        <w:rPr>
          <w:rFonts w:ascii="Gill Sans MT" w:hAnsi="Gill Sans MT"/>
          <w:sz w:val="20"/>
          <w:szCs w:val="20"/>
          <w:lang w:eastAsia="pl-PL"/>
        </w:rPr>
        <w:t>prowadzone jest niniejsze postępowanie, zostały opisane w instrukcji dotyczącej przeprowadzenia postępowania, która stanowi załącznik do ogłoszenia.</w:t>
      </w:r>
    </w:p>
    <w:p w14:paraId="043E571F" w14:textId="77777777" w:rsidR="004A3C40" w:rsidRPr="000B5F28" w:rsidRDefault="004A3C40" w:rsidP="004A3C40">
      <w:pPr>
        <w:spacing w:before="60" w:after="60"/>
        <w:ind w:left="426"/>
        <w:contextualSpacing/>
        <w:rPr>
          <w:rFonts w:ascii="Gill Sans MT" w:hAnsi="Gill Sans MT"/>
          <w:bCs/>
          <w:i/>
          <w:sz w:val="16"/>
          <w:szCs w:val="16"/>
          <w:lang w:eastAsia="pl-PL"/>
        </w:rPr>
      </w:pPr>
    </w:p>
    <w:p w14:paraId="66A0EC3E" w14:textId="77777777" w:rsidR="004A3C40" w:rsidRPr="000B5F28" w:rsidRDefault="004A3C40" w:rsidP="004A3C40">
      <w:pPr>
        <w:keepNext/>
        <w:keepLines/>
        <w:spacing w:before="120" w:after="0"/>
        <w:ind w:left="426" w:right="282" w:hanging="426"/>
        <w:outlineLvl w:val="0"/>
        <w:rPr>
          <w:rFonts w:ascii="Gill Sans MT" w:eastAsiaTheme="majorEastAsia" w:hAnsi="Gill Sans MT"/>
          <w:b/>
          <w:bCs/>
        </w:rPr>
      </w:pPr>
      <w:r w:rsidRPr="000B5F28">
        <w:rPr>
          <w:rFonts w:ascii="Gill Sans MT" w:eastAsiaTheme="majorEastAsia" w:hAnsi="Gill Sans MT"/>
          <w:b/>
          <w:bCs/>
        </w:rPr>
        <w:t>3.   Opis przedmiotu zamówienia.</w:t>
      </w:r>
    </w:p>
    <w:p w14:paraId="4693F844" w14:textId="77777777" w:rsidR="004A3C40" w:rsidRDefault="004A3C40" w:rsidP="004A3C40">
      <w:pPr>
        <w:spacing w:before="60" w:after="60"/>
        <w:ind w:left="426" w:right="282"/>
        <w:jc w:val="both"/>
        <w:rPr>
          <w:rFonts w:ascii="Gill Sans MT" w:hAnsi="Gill Sans MT"/>
          <w:szCs w:val="18"/>
        </w:rPr>
      </w:pPr>
      <w:r>
        <w:rPr>
          <w:rFonts w:ascii="Gill Sans MT" w:hAnsi="Gill Sans MT"/>
          <w:szCs w:val="18"/>
        </w:rPr>
        <w:t>Przedmiotem zamówienia jest dostawa materiałów z nadrukiem firmowym</w:t>
      </w:r>
    </w:p>
    <w:p w14:paraId="35A81834" w14:textId="77777777" w:rsidR="004A3C40" w:rsidRDefault="004A3C40" w:rsidP="004A3C40">
      <w:pPr>
        <w:spacing w:before="60" w:after="60"/>
        <w:ind w:left="426"/>
        <w:jc w:val="both"/>
        <w:rPr>
          <w:rFonts w:ascii="Gill Sans MT" w:hAnsi="Gill Sans MT"/>
          <w:i/>
          <w:sz w:val="16"/>
          <w:szCs w:val="16"/>
        </w:rPr>
      </w:pPr>
      <w:r w:rsidRPr="00214918">
        <w:rPr>
          <w:rFonts w:ascii="Gill Sans MT" w:hAnsi="Gill Sans MT"/>
          <w:b/>
          <w:szCs w:val="18"/>
        </w:rPr>
        <w:t>Kod CPV</w:t>
      </w:r>
      <w:r w:rsidRPr="00C426CE">
        <w:rPr>
          <w:rFonts w:ascii="Gill Sans MT" w:hAnsi="Gill Sans MT"/>
          <w:i/>
          <w:szCs w:val="18"/>
        </w:rPr>
        <w:t>(fakultatywny)</w:t>
      </w:r>
      <w:r w:rsidRPr="00214918">
        <w:rPr>
          <w:rFonts w:ascii="Gill Sans MT" w:hAnsi="Gill Sans MT"/>
          <w:b/>
          <w:szCs w:val="18"/>
        </w:rPr>
        <w:t>:</w:t>
      </w:r>
      <w:r>
        <w:rPr>
          <w:rFonts w:ascii="Gill Sans MT" w:hAnsi="Gill Sans MT"/>
          <w:szCs w:val="18"/>
        </w:rPr>
        <w:t xml:space="preserve"> </w:t>
      </w:r>
      <w:r>
        <w:t>22462000-6</w:t>
      </w:r>
    </w:p>
    <w:p w14:paraId="0CB55205" w14:textId="77777777" w:rsidR="004A3C40" w:rsidRPr="000B5F28" w:rsidRDefault="004A3C40" w:rsidP="004A3C40">
      <w:pPr>
        <w:spacing w:before="60" w:after="60"/>
        <w:ind w:left="426"/>
        <w:jc w:val="both"/>
        <w:rPr>
          <w:rFonts w:ascii="Gill Sans MT" w:hAnsi="Gill Sans MT"/>
          <w:i/>
          <w:sz w:val="16"/>
          <w:szCs w:val="16"/>
        </w:rPr>
      </w:pPr>
      <w:r w:rsidRPr="000B5F28">
        <w:rPr>
          <w:rFonts w:ascii="Gill Sans MT" w:hAnsi="Gill Sans MT"/>
          <w:i/>
          <w:sz w:val="16"/>
          <w:szCs w:val="16"/>
        </w:rPr>
        <w:t>(Należy wyczerpująco przedstawić opis przedmiotu zamówienia w treści ogłoszenia lub w odrębnym załączniku do ogłoszenia, podając informację o oznaczeniu ww. załącznika).</w:t>
      </w:r>
    </w:p>
    <w:tbl>
      <w:tblPr>
        <w:tblStyle w:val="Tabela-Siatka1"/>
        <w:tblW w:w="0" w:type="auto"/>
        <w:tblInd w:w="534" w:type="dxa"/>
        <w:tblLook w:val="04A0" w:firstRow="1" w:lastRow="0" w:firstColumn="1" w:lastColumn="0" w:noHBand="0" w:noVBand="1"/>
      </w:tblPr>
      <w:tblGrid>
        <w:gridCol w:w="8754"/>
      </w:tblGrid>
      <w:tr w:rsidR="004A3C40" w:rsidRPr="000B5F28" w14:paraId="20AA5642" w14:textId="77777777" w:rsidTr="0083330E">
        <w:tc>
          <w:tcPr>
            <w:tcW w:w="8754" w:type="dxa"/>
          </w:tcPr>
          <w:p w14:paraId="2318361A" w14:textId="77777777" w:rsidR="004A3C40" w:rsidRPr="000B5F28" w:rsidRDefault="004A3C40" w:rsidP="0083330E">
            <w:pPr>
              <w:ind w:right="282"/>
              <w:contextualSpacing/>
              <w:rPr>
                <w:rFonts w:ascii="Gill Sans MT" w:hAnsi="Gill Sans MT"/>
                <w:b/>
                <w:bCs/>
                <w:sz w:val="20"/>
                <w:szCs w:val="20"/>
              </w:rPr>
            </w:pPr>
          </w:p>
          <w:p w14:paraId="72E04455" w14:textId="77777777" w:rsidR="004A3C40" w:rsidRPr="000B5F28" w:rsidRDefault="004A3C40" w:rsidP="0083330E">
            <w:pPr>
              <w:spacing w:line="360" w:lineRule="auto"/>
              <w:ind w:right="282"/>
              <w:contextualSpacing/>
              <w:jc w:val="both"/>
              <w:rPr>
                <w:rFonts w:ascii="Gill Sans MT" w:hAnsi="Gill Sans MT"/>
                <w:b/>
                <w:bCs/>
                <w:sz w:val="18"/>
                <w:szCs w:val="18"/>
              </w:rPr>
            </w:pPr>
            <w:r w:rsidRPr="000B5F28">
              <w:rPr>
                <w:rFonts w:ascii="Gill Sans MT" w:hAnsi="Gill Sans MT"/>
                <w:b/>
                <w:bCs/>
                <w:sz w:val="18"/>
                <w:szCs w:val="18"/>
              </w:rPr>
              <w:t>Zamawiający zastrzega sobie możliwość zmiany treści ogłoszenia o zamiarze udzielenia zamówienia lub stosownych załączników do ogłoszenia (w tym opisu przedmiotu zamówienia) przed upływem terminu składania ofert, o czym poinformuje wykonawców ubiegających się o zamówienie, zamieszczając stosowną informację na stronie internetowej, na której zamieszczone zostało ogłoszenie.</w:t>
            </w:r>
          </w:p>
        </w:tc>
      </w:tr>
    </w:tbl>
    <w:p w14:paraId="41BBF2AD" w14:textId="77777777" w:rsidR="004A3C40" w:rsidRPr="000B5F28" w:rsidRDefault="004A3C40" w:rsidP="004A3C40">
      <w:pPr>
        <w:spacing w:before="60" w:afterLines="60" w:after="144"/>
        <w:ind w:left="993" w:right="282"/>
        <w:contextualSpacing/>
        <w:jc w:val="both"/>
        <w:rPr>
          <w:rFonts w:ascii="Gill Sans MT" w:hAnsi="Gill Sans MT"/>
          <w:bCs/>
          <w:sz w:val="20"/>
          <w:szCs w:val="20"/>
        </w:rPr>
      </w:pPr>
    </w:p>
    <w:p w14:paraId="6259A260" w14:textId="77777777" w:rsidR="004A3C40" w:rsidRPr="000B5F28" w:rsidRDefault="004A3C40" w:rsidP="004A3C40">
      <w:pPr>
        <w:spacing w:before="60" w:after="60"/>
        <w:ind w:left="426" w:right="282" w:hanging="360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*4. </w:t>
      </w:r>
      <w:r w:rsidRPr="000B5F28">
        <w:rPr>
          <w:rFonts w:ascii="Gill Sans MT" w:hAnsi="Gill Sans MT"/>
          <w:b/>
          <w:bCs/>
          <w:lang w:eastAsia="pl-PL"/>
        </w:rPr>
        <w:tab/>
        <w:t>Warunki realizacji zamówienia.</w:t>
      </w:r>
    </w:p>
    <w:p w14:paraId="23B71A50" w14:textId="790D25AA" w:rsidR="004A3C40" w:rsidRPr="000B5F28" w:rsidRDefault="004A3C40" w:rsidP="004A3C40">
      <w:pPr>
        <w:numPr>
          <w:ilvl w:val="0"/>
          <w:numId w:val="3"/>
        </w:numPr>
        <w:tabs>
          <w:tab w:val="left" w:pos="567"/>
          <w:tab w:val="left" w:pos="9356"/>
        </w:tabs>
        <w:spacing w:before="80" w:after="80" w:line="276" w:lineRule="auto"/>
        <w:ind w:left="709" w:right="565" w:hanging="42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Wymagany termin realizacji zamówienia:</w:t>
      </w:r>
      <w:r w:rsidRPr="00CA497E">
        <w:rPr>
          <w:rFonts w:ascii="Gill Sans MT" w:eastAsia="Calibri" w:hAnsi="Gill Sans MT"/>
          <w:b/>
          <w:sz w:val="20"/>
          <w:szCs w:val="20"/>
          <w:lang w:eastAsia="pl-PL"/>
        </w:rPr>
        <w:t xml:space="preserve"> </w:t>
      </w: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: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 w:rsidR="009A5B9E">
        <w:rPr>
          <w:rFonts w:ascii="Gill Sans MT" w:eastAsia="Calibri" w:hAnsi="Gill Sans MT"/>
          <w:szCs w:val="20"/>
          <w:lang w:eastAsia="pl-PL"/>
        </w:rPr>
        <w:t>do 7 grudnia 2023</w:t>
      </w:r>
      <w:r>
        <w:rPr>
          <w:rFonts w:ascii="Gill Sans MT" w:eastAsia="Calibri" w:hAnsi="Gill Sans MT"/>
          <w:szCs w:val="20"/>
          <w:lang w:eastAsia="pl-PL"/>
        </w:rPr>
        <w:t>.</w:t>
      </w:r>
    </w:p>
    <w:p w14:paraId="427935F2" w14:textId="3B758035" w:rsidR="004A3C40" w:rsidRDefault="004A3C40" w:rsidP="004A3C40">
      <w:pPr>
        <w:tabs>
          <w:tab w:val="left" w:pos="567"/>
          <w:tab w:val="left" w:pos="9356"/>
        </w:tabs>
        <w:spacing w:before="80" w:after="80"/>
        <w:ind w:left="709" w:right="56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D53ABA">
        <w:rPr>
          <w:rFonts w:ascii="Gill Sans MT" w:eastAsia="Calibri" w:hAnsi="Gill Sans MT"/>
          <w:b/>
          <w:sz w:val="20"/>
          <w:szCs w:val="20"/>
          <w:lang w:eastAsia="pl-PL"/>
        </w:rPr>
        <w:t>Miejsce realizacji zamówienia:</w:t>
      </w:r>
      <w:r w:rsidRPr="00E61697">
        <w:rPr>
          <w:rFonts w:ascii="Gill Sans MT" w:eastAsia="Calibri" w:hAnsi="Gill Sans MT"/>
          <w:szCs w:val="18"/>
          <w:lang w:eastAsia="pl-PL"/>
        </w:rPr>
        <w:t xml:space="preserve">, ul. </w:t>
      </w:r>
      <w:r>
        <w:rPr>
          <w:rFonts w:ascii="Gill Sans MT" w:eastAsia="Calibri" w:hAnsi="Gill Sans MT"/>
          <w:szCs w:val="18"/>
          <w:lang w:eastAsia="pl-PL"/>
        </w:rPr>
        <w:t xml:space="preserve">Jagiellońska 28 – Instytut Biologii </w:t>
      </w:r>
      <w:r w:rsidRPr="00E61697">
        <w:rPr>
          <w:rFonts w:ascii="Gill Sans MT" w:eastAsia="Calibri" w:hAnsi="Gill Sans MT"/>
          <w:szCs w:val="18"/>
          <w:lang w:eastAsia="pl-PL"/>
        </w:rPr>
        <w:t>40-</w:t>
      </w:r>
      <w:r>
        <w:rPr>
          <w:rFonts w:ascii="Gill Sans MT" w:eastAsia="Calibri" w:hAnsi="Gill Sans MT"/>
          <w:szCs w:val="18"/>
          <w:lang w:eastAsia="pl-PL"/>
        </w:rPr>
        <w:t>032</w:t>
      </w:r>
      <w:r w:rsidRPr="00E61697">
        <w:rPr>
          <w:rFonts w:ascii="Gill Sans MT" w:eastAsia="Calibri" w:hAnsi="Gill Sans MT"/>
          <w:szCs w:val="18"/>
          <w:lang w:eastAsia="pl-PL"/>
        </w:rPr>
        <w:t xml:space="preserve">  Katowice</w:t>
      </w:r>
    </w:p>
    <w:p w14:paraId="3F17584F" w14:textId="77777777" w:rsidR="004A3C40" w:rsidRPr="00D53ABA" w:rsidRDefault="004A3C40" w:rsidP="004A3C40">
      <w:pPr>
        <w:numPr>
          <w:ilvl w:val="0"/>
          <w:numId w:val="3"/>
        </w:numPr>
        <w:tabs>
          <w:tab w:val="left" w:pos="567"/>
          <w:tab w:val="left" w:pos="9356"/>
        </w:tabs>
        <w:spacing w:before="80" w:after="80" w:line="276" w:lineRule="auto"/>
        <w:ind w:left="709" w:right="565" w:hanging="42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D53ABA">
        <w:rPr>
          <w:rFonts w:ascii="Gill Sans MT" w:eastAsia="Calibri" w:hAnsi="Gill Sans MT"/>
          <w:b/>
          <w:sz w:val="20"/>
          <w:szCs w:val="20"/>
          <w:lang w:eastAsia="pl-PL"/>
        </w:rPr>
        <w:t>Termin gwarancji:</w:t>
      </w:r>
      <w:r w:rsidRPr="00D53ABA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.</w:t>
      </w:r>
    </w:p>
    <w:p w14:paraId="7DA3AEE7" w14:textId="77777777" w:rsidR="004A3C40" w:rsidRPr="000B5F28" w:rsidRDefault="004A3C40" w:rsidP="004A3C40">
      <w:pPr>
        <w:numPr>
          <w:ilvl w:val="0"/>
          <w:numId w:val="3"/>
        </w:numPr>
        <w:tabs>
          <w:tab w:val="left" w:pos="567"/>
          <w:tab w:val="left" w:pos="9356"/>
        </w:tabs>
        <w:spacing w:before="80" w:after="80" w:line="276" w:lineRule="auto"/>
        <w:ind w:left="567" w:right="565" w:hanging="283"/>
        <w:contextualSpacing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Pozostałe realizacji zamówienia:</w:t>
      </w:r>
      <w:r>
        <w:rPr>
          <w:rFonts w:ascii="Gill Sans MT" w:eastAsia="Calibri" w:hAnsi="Gill Sans MT"/>
          <w:szCs w:val="18"/>
          <w:lang w:eastAsia="pl-PL"/>
        </w:rPr>
        <w:t xml:space="preserve"> zawsze w godzinach od 8:00 do 15:00 szczegóły </w:t>
      </w:r>
      <w:r w:rsidRPr="00DC57B4">
        <w:rPr>
          <w:rFonts w:ascii="Gill Sans MT" w:eastAsia="Calibri" w:hAnsi="Gill Sans MT"/>
          <w:bCs/>
          <w:szCs w:val="18"/>
          <w:lang w:eastAsia="pl-PL"/>
        </w:rPr>
        <w:t>zostały określone w szczegółowym opisie przedmiotu zamówienia</w:t>
      </w:r>
      <w:r>
        <w:rPr>
          <w:rFonts w:ascii="Gill Sans MT" w:eastAsia="Calibri" w:hAnsi="Gill Sans MT"/>
          <w:bCs/>
          <w:szCs w:val="18"/>
          <w:lang w:eastAsia="pl-PL"/>
        </w:rPr>
        <w:t xml:space="preserve"> </w:t>
      </w:r>
      <w:r w:rsidRPr="00DC57B4">
        <w:rPr>
          <w:rFonts w:ascii="Gill Sans MT" w:eastAsia="Calibri" w:hAnsi="Gill Sans MT"/>
          <w:bCs/>
          <w:szCs w:val="18"/>
          <w:lang w:eastAsia="pl-PL"/>
        </w:rPr>
        <w:t>(załącznik nr 1) oraz propozycji umowy (załącznik nr 3)</w:t>
      </w:r>
    </w:p>
    <w:p w14:paraId="0B79DCD1" w14:textId="77777777" w:rsidR="004A3C40" w:rsidRPr="000B5F28" w:rsidRDefault="004A3C40" w:rsidP="004A3C40">
      <w:pPr>
        <w:tabs>
          <w:tab w:val="left" w:pos="567"/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p. godziny dostaw, sposób informowania Zamawiającego o planowanej realizacji zamówienia, osoby upoważnione do odbioru przedmiotu umowy itp.)</w:t>
      </w:r>
    </w:p>
    <w:p w14:paraId="5D18EC01" w14:textId="77777777" w:rsidR="004A3C40" w:rsidRPr="000B5F28" w:rsidRDefault="004A3C40" w:rsidP="004A3C40">
      <w:pPr>
        <w:tabs>
          <w:tab w:val="left" w:pos="9356"/>
        </w:tabs>
        <w:spacing w:before="80" w:after="80"/>
        <w:ind w:left="1418" w:right="565" w:hanging="142"/>
        <w:contextualSpacing/>
        <w:jc w:val="center"/>
        <w:rPr>
          <w:rFonts w:ascii="Gill Sans MT" w:eastAsia="Calibri" w:hAnsi="Gill Sans MT"/>
          <w:sz w:val="20"/>
          <w:szCs w:val="20"/>
          <w:lang w:eastAsia="pl-PL"/>
        </w:rPr>
      </w:pPr>
    </w:p>
    <w:p w14:paraId="2022D767" w14:textId="77777777" w:rsidR="004A3C40" w:rsidRPr="000B5F28" w:rsidRDefault="004A3C40" w:rsidP="004A3C40">
      <w:pPr>
        <w:numPr>
          <w:ilvl w:val="0"/>
          <w:numId w:val="3"/>
        </w:numPr>
        <w:tabs>
          <w:tab w:val="left" w:pos="9356"/>
        </w:tabs>
        <w:spacing w:before="80" w:after="80" w:line="276" w:lineRule="auto"/>
        <w:ind w:left="567" w:right="56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 xml:space="preserve">Warunki płatności: </w:t>
      </w:r>
    </w:p>
    <w:p w14:paraId="73AE599D" w14:textId="77777777" w:rsidR="004A3C40" w:rsidRDefault="004A3C40" w:rsidP="004A3C40">
      <w:pPr>
        <w:tabs>
          <w:tab w:val="left" w:pos="9356"/>
        </w:tabs>
        <w:spacing w:before="80" w:after="80"/>
        <w:ind w:left="567" w:right="565"/>
        <w:jc w:val="both"/>
        <w:rPr>
          <w:rFonts w:ascii="Gill Sans MT" w:eastAsia="Calibri" w:hAnsi="Gill Sans MT"/>
          <w:szCs w:val="18"/>
          <w:lang w:eastAsia="pl-PL"/>
        </w:rPr>
      </w:pPr>
      <w:r w:rsidRPr="00DC57B4">
        <w:rPr>
          <w:rFonts w:ascii="Gill Sans MT" w:eastAsia="Calibri" w:hAnsi="Gill Sans MT"/>
          <w:bCs/>
          <w:szCs w:val="18"/>
          <w:lang w:eastAsia="pl-PL"/>
        </w:rPr>
        <w:t>Podstawą dokonania płatności będzie prawidłowo wystawiona faktura VAT po akceptacji przez Zamawiającego przesłanego przez Wykonawcę raportu.</w:t>
      </w:r>
    </w:p>
    <w:p w14:paraId="02B0DC04" w14:textId="77777777" w:rsidR="004A3C40" w:rsidRPr="000B5F28" w:rsidRDefault="004A3C40" w:rsidP="004A3C40">
      <w:pPr>
        <w:tabs>
          <w:tab w:val="left" w:pos="9356"/>
        </w:tabs>
        <w:spacing w:before="80" w:after="80"/>
        <w:ind w:left="56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 (Należy określić termin płatności, walutę, w której będą prowadzone rozliczenia, datę, którą strony umowy będą uważać za datę dokonania płatności itp.)</w:t>
      </w:r>
    </w:p>
    <w:p w14:paraId="55F54238" w14:textId="77777777" w:rsidR="004A3C40" w:rsidRPr="000B5F28" w:rsidRDefault="004A3C40" w:rsidP="004A3C40">
      <w:pPr>
        <w:numPr>
          <w:ilvl w:val="0"/>
          <w:numId w:val="3"/>
        </w:numPr>
        <w:tabs>
          <w:tab w:val="left" w:pos="9356"/>
        </w:tabs>
        <w:spacing w:before="80" w:after="80" w:line="276" w:lineRule="auto"/>
        <w:ind w:left="567" w:right="565" w:hanging="283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Zamówienia polegające na powtórzeniu podobnych usług lub robót budowlanych</w:t>
      </w: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…….........</w:t>
      </w:r>
    </w:p>
    <w:p w14:paraId="3CFA4419" w14:textId="77777777" w:rsidR="004A3C40" w:rsidRPr="000B5F28" w:rsidRDefault="004A3C40" w:rsidP="004A3C40">
      <w:pPr>
        <w:tabs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……….....................</w:t>
      </w:r>
      <w:r>
        <w:rPr>
          <w:rFonts w:ascii="Gill Sans MT" w:eastAsia="Calibri" w:hAnsi="Gill Sans MT"/>
          <w:szCs w:val="18"/>
          <w:lang w:eastAsia="pl-PL"/>
        </w:rPr>
        <w:t>..........</w:t>
      </w:r>
    </w:p>
    <w:p w14:paraId="77CF1A63" w14:textId="77777777" w:rsidR="004A3C40" w:rsidRDefault="004A3C40" w:rsidP="004A3C40">
      <w:pPr>
        <w:tabs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 xml:space="preserve"> (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jeżeli są przewidywane, ich wartość uwzględnia się w wartości zamówienia podstawowego, W opisie zamówienia podstawowego należy </w:t>
      </w:r>
    </w:p>
    <w:p w14:paraId="6813572F" w14:textId="25C453C9" w:rsidR="004A3C40" w:rsidRPr="000B5F28" w:rsidRDefault="004A3C40" w:rsidP="004A3C40">
      <w:pPr>
        <w:tabs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wskazać ewentualny zakres usług lub robót budowlanych podobnych oraz warunki, na jakich zostaną one udzielone).</w:t>
      </w:r>
    </w:p>
    <w:p w14:paraId="490499B0" w14:textId="5F343608" w:rsidR="004A3C40" w:rsidRDefault="004A3C40" w:rsidP="004A3C40">
      <w:pPr>
        <w:tabs>
          <w:tab w:val="left" w:pos="9356"/>
        </w:tabs>
        <w:spacing w:before="80" w:after="80"/>
        <w:ind w:left="92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7109CAA9" w14:textId="1FB0BBF8" w:rsidR="004A3C40" w:rsidRDefault="004A3C40" w:rsidP="004A3C40">
      <w:pPr>
        <w:tabs>
          <w:tab w:val="left" w:pos="9356"/>
        </w:tabs>
        <w:spacing w:before="80" w:after="80"/>
        <w:ind w:left="92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5A27D543" w14:textId="452D3FB6" w:rsidR="004A3C40" w:rsidRDefault="004A3C40" w:rsidP="004A3C40">
      <w:pPr>
        <w:tabs>
          <w:tab w:val="left" w:pos="9356"/>
        </w:tabs>
        <w:spacing w:before="80" w:after="80"/>
        <w:ind w:left="92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73F1F0D2" w14:textId="23B0A1FA" w:rsidR="004A3C40" w:rsidRDefault="004A3C40" w:rsidP="004A3C40">
      <w:pPr>
        <w:tabs>
          <w:tab w:val="left" w:pos="9356"/>
        </w:tabs>
        <w:spacing w:before="80" w:after="80"/>
        <w:ind w:left="92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4A42A6B2" w14:textId="77777777" w:rsidR="004A3C40" w:rsidRPr="000B5F28" w:rsidRDefault="004A3C40" w:rsidP="004A3C40">
      <w:pPr>
        <w:tabs>
          <w:tab w:val="left" w:pos="9356"/>
        </w:tabs>
        <w:spacing w:before="80" w:after="80"/>
        <w:ind w:left="92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5088D931" w14:textId="77777777" w:rsidR="004A3C40" w:rsidRDefault="004A3C40" w:rsidP="004A3C40">
      <w:pPr>
        <w:tabs>
          <w:tab w:val="left" w:pos="9356"/>
        </w:tabs>
        <w:spacing w:before="60" w:after="60"/>
        <w:ind w:left="426" w:right="565" w:hanging="360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*5. </w:t>
      </w:r>
      <w:r w:rsidRPr="000B5F28">
        <w:rPr>
          <w:rFonts w:ascii="Gill Sans MT" w:hAnsi="Gill Sans MT"/>
          <w:b/>
          <w:bCs/>
          <w:lang w:eastAsia="pl-PL"/>
        </w:rPr>
        <w:tab/>
        <w:t xml:space="preserve">Warunki udziału w postępowaniu. </w:t>
      </w:r>
    </w:p>
    <w:p w14:paraId="2D0107FD" w14:textId="77777777" w:rsidR="004A3C40" w:rsidRPr="000B5F28" w:rsidRDefault="004A3C40" w:rsidP="004A3C40">
      <w:pPr>
        <w:tabs>
          <w:tab w:val="left" w:pos="9356"/>
        </w:tabs>
        <w:spacing w:before="60" w:after="60"/>
        <w:ind w:left="426" w:right="565" w:hanging="360"/>
        <w:rPr>
          <w:rFonts w:ascii="Gill Sans MT" w:hAnsi="Gill Sans MT"/>
          <w:bCs/>
          <w:szCs w:val="18"/>
          <w:lang w:eastAsia="pl-PL"/>
        </w:rPr>
      </w:pPr>
      <w:r>
        <w:rPr>
          <w:rFonts w:ascii="Gill Sans MT" w:hAnsi="Gill Sans MT"/>
          <w:b/>
          <w:bCs/>
          <w:lang w:eastAsia="pl-PL"/>
        </w:rPr>
        <w:tab/>
      </w:r>
      <w:r w:rsidRPr="00DC57B4">
        <w:rPr>
          <w:rFonts w:ascii="Gill Sans MT" w:hAnsi="Gill Sans MT"/>
          <w:bCs/>
          <w:szCs w:val="18"/>
          <w:lang w:eastAsia="pl-PL"/>
        </w:rPr>
        <w:t>Zgodnie z opisem w załączniku nr 1.</w:t>
      </w:r>
    </w:p>
    <w:p w14:paraId="4B1CF162" w14:textId="77777777" w:rsidR="004A3C40" w:rsidRDefault="004A3C40" w:rsidP="004A3C40">
      <w:pPr>
        <w:tabs>
          <w:tab w:val="left" w:pos="9356"/>
        </w:tabs>
        <w:spacing w:before="60" w:after="60"/>
        <w:ind w:left="426" w:right="565"/>
        <w:jc w:val="both"/>
        <w:rPr>
          <w:rFonts w:ascii="Gill Sans MT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bCs/>
          <w:i/>
          <w:sz w:val="16"/>
          <w:szCs w:val="16"/>
          <w:lang w:eastAsia="pl-PL"/>
        </w:rPr>
        <w:t xml:space="preserve">(Ust. 5 stanowi część fakultatywną ogłoszenia – w przypadku, kiedy właściwy Realizator określi warunki udziału w postępowaniu, powinien przygotować ich dokładny opis w ust. 5 wraz z opisem sposobu dokonania oceny spełniania tychże warunków. W sytuacji, kiedy w danym </w:t>
      </w:r>
    </w:p>
    <w:p w14:paraId="340EBCB6" w14:textId="77777777" w:rsidR="004A3C40" w:rsidRDefault="004A3C40" w:rsidP="004A3C40">
      <w:pPr>
        <w:tabs>
          <w:tab w:val="left" w:pos="9356"/>
        </w:tabs>
        <w:spacing w:before="60" w:after="60"/>
        <w:ind w:left="426" w:right="565"/>
        <w:jc w:val="both"/>
        <w:rPr>
          <w:rFonts w:ascii="Gill Sans MT" w:hAnsi="Gill Sans MT"/>
          <w:bCs/>
          <w:i/>
          <w:sz w:val="16"/>
          <w:szCs w:val="16"/>
          <w:lang w:eastAsia="pl-PL"/>
        </w:rPr>
      </w:pPr>
    </w:p>
    <w:p w14:paraId="70385922" w14:textId="77777777" w:rsidR="004A3C40" w:rsidRDefault="004A3C40" w:rsidP="004A3C40">
      <w:pPr>
        <w:tabs>
          <w:tab w:val="left" w:pos="9356"/>
        </w:tabs>
        <w:spacing w:before="60" w:after="60"/>
        <w:ind w:left="426" w:right="565"/>
        <w:jc w:val="both"/>
        <w:rPr>
          <w:rFonts w:ascii="Gill Sans MT" w:hAnsi="Gill Sans MT"/>
          <w:bCs/>
          <w:i/>
          <w:sz w:val="16"/>
          <w:szCs w:val="16"/>
          <w:lang w:eastAsia="pl-PL"/>
        </w:rPr>
      </w:pPr>
    </w:p>
    <w:p w14:paraId="3A49742A" w14:textId="77777777" w:rsidR="004A3C40" w:rsidRDefault="004A3C40" w:rsidP="004A3C40">
      <w:pPr>
        <w:tabs>
          <w:tab w:val="left" w:pos="9356"/>
        </w:tabs>
        <w:spacing w:before="60" w:after="60"/>
        <w:ind w:left="426" w:right="565"/>
        <w:jc w:val="both"/>
        <w:rPr>
          <w:rFonts w:ascii="Gill Sans MT" w:hAnsi="Gill Sans MT"/>
          <w:bCs/>
          <w:i/>
          <w:sz w:val="16"/>
          <w:szCs w:val="16"/>
          <w:lang w:eastAsia="pl-PL"/>
        </w:rPr>
      </w:pPr>
    </w:p>
    <w:p w14:paraId="1B9C50ED" w14:textId="3CC05A00" w:rsidR="004A3C40" w:rsidRPr="000B5F28" w:rsidRDefault="004A3C40" w:rsidP="004A3C40">
      <w:pPr>
        <w:tabs>
          <w:tab w:val="left" w:pos="9356"/>
        </w:tabs>
        <w:spacing w:before="60" w:after="60"/>
        <w:ind w:left="426" w:right="565"/>
        <w:jc w:val="both"/>
        <w:rPr>
          <w:rFonts w:ascii="Gill Sans MT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bCs/>
          <w:i/>
          <w:sz w:val="16"/>
          <w:szCs w:val="16"/>
          <w:lang w:eastAsia="pl-PL"/>
        </w:rPr>
        <w:t>postępowaniu nie formułuje się żadnych warunków udziału w postępowaniu, w ust. 5 należy wpisać informację: „Nie dotyczy” lub usunąć ww. ust. 5 z zachowaniem właściwej numeracji kolejnych ustępów).</w:t>
      </w:r>
    </w:p>
    <w:p w14:paraId="56D949AC" w14:textId="77777777" w:rsidR="004A3C40" w:rsidRDefault="004A3C40" w:rsidP="004A3C40">
      <w:pPr>
        <w:spacing w:after="0"/>
        <w:ind w:left="426" w:right="282" w:hanging="142"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ab/>
      </w:r>
    </w:p>
    <w:p w14:paraId="68EC2073" w14:textId="77777777" w:rsidR="004A3C40" w:rsidRDefault="004A3C40" w:rsidP="004A3C40">
      <w:pPr>
        <w:spacing w:after="0"/>
        <w:ind w:left="426" w:right="282" w:hanging="142"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45A5DB3B" w14:textId="77777777" w:rsidR="004A3C40" w:rsidRPr="000B5F28" w:rsidRDefault="004A3C40" w:rsidP="004A3C40">
      <w:pPr>
        <w:spacing w:after="0"/>
        <w:ind w:left="426" w:right="282" w:hanging="142"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06D83F27" w14:textId="77777777" w:rsidR="004A3C40" w:rsidRPr="000B5F28" w:rsidRDefault="004A3C40" w:rsidP="004A3C40">
      <w:pPr>
        <w:spacing w:after="0"/>
        <w:ind w:right="282" w:firstLine="142"/>
        <w:jc w:val="both"/>
        <w:rPr>
          <w:rFonts w:ascii="Gill Sans MT" w:eastAsia="Calibri" w:hAnsi="Gill Sans MT"/>
          <w:b/>
          <w:lang w:eastAsia="pl-PL"/>
        </w:rPr>
      </w:pPr>
      <w:r w:rsidRPr="000B5F28">
        <w:rPr>
          <w:rFonts w:ascii="Gill Sans MT" w:eastAsia="Calibri" w:hAnsi="Gill Sans MT"/>
          <w:b/>
          <w:lang w:eastAsia="pl-PL"/>
        </w:rPr>
        <w:t>6. Opis kryteriów oceny ofert.</w:t>
      </w:r>
    </w:p>
    <w:p w14:paraId="30FB710B" w14:textId="77777777" w:rsidR="004A3C40" w:rsidRDefault="004A3C40" w:rsidP="004A3C40">
      <w:pPr>
        <w:numPr>
          <w:ilvl w:val="0"/>
          <w:numId w:val="5"/>
        </w:numPr>
        <w:tabs>
          <w:tab w:val="left" w:pos="426"/>
        </w:tabs>
        <w:spacing w:after="0" w:line="360" w:lineRule="auto"/>
        <w:ind w:left="426" w:right="282" w:firstLine="0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Kryterium – Cena. Waga kryterium – </w:t>
      </w:r>
      <w:r>
        <w:rPr>
          <w:rFonts w:ascii="Gill Sans MT" w:eastAsia="Calibri" w:hAnsi="Gill Sans MT"/>
          <w:szCs w:val="18"/>
          <w:lang w:eastAsia="pl-PL"/>
        </w:rPr>
        <w:t>100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>%.</w:t>
      </w:r>
    </w:p>
    <w:p w14:paraId="392C7D7A" w14:textId="77777777" w:rsidR="004A3C40" w:rsidRPr="000B5F28" w:rsidRDefault="004A3C40" w:rsidP="004A3C40">
      <w:pPr>
        <w:tabs>
          <w:tab w:val="left" w:pos="426"/>
        </w:tabs>
        <w:spacing w:after="0" w:line="360" w:lineRule="auto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>
        <w:rPr>
          <w:rFonts w:ascii="Gill Sans MT" w:eastAsia="Calibri" w:hAnsi="Gill Sans MT"/>
          <w:sz w:val="20"/>
          <w:szCs w:val="20"/>
          <w:lang w:eastAsia="pl-PL"/>
        </w:rPr>
        <w:tab/>
      </w:r>
      <w:r w:rsidRPr="00CA497E">
        <w:rPr>
          <w:rFonts w:ascii="Gill Sans MT" w:eastAsia="Calibri" w:hAnsi="Gill Sans MT"/>
          <w:sz w:val="20"/>
          <w:szCs w:val="20"/>
          <w:lang w:eastAsia="pl-PL"/>
        </w:rPr>
        <w:t>W sytuacji gdy nie można wybrać najkorzystniejszej oferty cenowej (wpłyną oferty na tę samą kwotę)</w:t>
      </w:r>
      <w:r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>
        <w:rPr>
          <w:rFonts w:ascii="Gill Sans MT" w:eastAsia="Calibri" w:hAnsi="Gill Sans MT"/>
          <w:sz w:val="20"/>
          <w:szCs w:val="20"/>
          <w:lang w:eastAsia="pl-PL"/>
        </w:rPr>
        <w:br/>
        <w:t xml:space="preserve">     </w:t>
      </w:r>
      <w:r w:rsidRPr="00CA497E">
        <w:rPr>
          <w:rFonts w:ascii="Gill Sans MT" w:eastAsia="Calibri" w:hAnsi="Gill Sans MT"/>
          <w:sz w:val="20"/>
          <w:szCs w:val="20"/>
          <w:lang w:eastAsia="pl-PL"/>
        </w:rPr>
        <w:t>Zamawiający wybierze ofertę pod kątem najkorzystniejszych lokalizacji).</w:t>
      </w:r>
    </w:p>
    <w:p w14:paraId="7AD679EC" w14:textId="77777777" w:rsidR="004A3C40" w:rsidRPr="000B5F28" w:rsidRDefault="004A3C40" w:rsidP="004A3C40">
      <w:pPr>
        <w:spacing w:after="0" w:line="360" w:lineRule="auto"/>
        <w:ind w:left="709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pis sposobu przyznawania punktów </w:t>
      </w: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</w:t>
      </w:r>
    </w:p>
    <w:p w14:paraId="11105351" w14:textId="77777777" w:rsidR="004A3C40" w:rsidRPr="000B5F28" w:rsidRDefault="004A3C40" w:rsidP="004A3C40">
      <w:pPr>
        <w:spacing w:after="0" w:line="360" w:lineRule="auto"/>
        <w:ind w:left="709" w:right="282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…………………….</w:t>
      </w:r>
    </w:p>
    <w:p w14:paraId="3A58F237" w14:textId="77777777" w:rsidR="004A3C40" w:rsidRPr="000B5F28" w:rsidRDefault="004A3C40" w:rsidP="004A3C40">
      <w:pPr>
        <w:spacing w:after="0"/>
        <w:ind w:left="709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ależy określić kryteria oceny ofert, w przypadku, gdy cena jest jedynym kryterium, pozostałe rubryki należy wykreślić i oznaczyć wagę kryterium cenowego na 100%. Do poszczególnych kryteriów w razie potrzeby można dodać opis sposobu ich oceny).</w:t>
      </w:r>
    </w:p>
    <w:p w14:paraId="0150ECC5" w14:textId="77777777" w:rsidR="004A3C40" w:rsidRPr="000B5F28" w:rsidRDefault="004A3C40" w:rsidP="004A3C40">
      <w:pPr>
        <w:spacing w:after="0"/>
        <w:ind w:left="567" w:right="565" w:hanging="284"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1897EB4E" w14:textId="77777777" w:rsidR="004A3C40" w:rsidRPr="000B5F28" w:rsidRDefault="004A3C40" w:rsidP="004A3C40">
      <w:pPr>
        <w:spacing w:before="60" w:after="60"/>
        <w:ind w:left="284" w:right="565" w:hanging="142"/>
        <w:contextualSpacing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>7.  Opis sposobu przygotowania ofert.</w:t>
      </w:r>
    </w:p>
    <w:p w14:paraId="172AC97C" w14:textId="77777777" w:rsidR="004A3C40" w:rsidRPr="000B5F28" w:rsidRDefault="004A3C40" w:rsidP="004A3C40">
      <w:pPr>
        <w:spacing w:before="60" w:after="60"/>
        <w:ind w:left="426" w:right="565"/>
        <w:contextualSpacing/>
        <w:jc w:val="both"/>
        <w:rPr>
          <w:rFonts w:ascii="Gill Sans MT" w:hAnsi="Gill Sans MT"/>
          <w:b/>
          <w:bCs/>
          <w:sz w:val="16"/>
          <w:szCs w:val="16"/>
          <w:lang w:eastAsia="pl-PL"/>
        </w:rPr>
      </w:pPr>
    </w:p>
    <w:p w14:paraId="5F805739" w14:textId="77777777" w:rsidR="004A3C40" w:rsidRPr="000B5F28" w:rsidRDefault="004A3C40" w:rsidP="004A3C40">
      <w:pPr>
        <w:numPr>
          <w:ilvl w:val="2"/>
          <w:numId w:val="6"/>
        </w:numPr>
        <w:spacing w:before="60" w:after="60" w:line="276" w:lineRule="auto"/>
        <w:ind w:left="709" w:right="565" w:hanging="283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Każdy wykonawca może złożyć tylko: 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>jedną ofertę w niniejszym postępowaniu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 w:rsidRPr="00CA497E">
        <w:rPr>
          <w:rFonts w:ascii="Gill Sans MT" w:eastAsia="Calibri" w:hAnsi="Gill Sans MT"/>
          <w:strike/>
          <w:sz w:val="20"/>
          <w:szCs w:val="20"/>
          <w:lang w:eastAsia="pl-PL"/>
        </w:rPr>
        <w:t>/</w:t>
      </w:r>
      <w:r w:rsidRPr="00CA497E">
        <w:rPr>
          <w:rFonts w:ascii="Gill Sans MT" w:eastAsia="Calibri" w:hAnsi="Gill Sans MT"/>
          <w:i/>
          <w:strike/>
          <w:sz w:val="20"/>
          <w:szCs w:val="20"/>
          <w:lang w:eastAsia="pl-PL"/>
        </w:rPr>
        <w:t xml:space="preserve"> jedną ofertę w ramach danej części postępowania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 xml:space="preserve">* 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(*niepotrzebne skreślić). </w:t>
      </w:r>
    </w:p>
    <w:p w14:paraId="599F1E9A" w14:textId="77777777" w:rsidR="004A3C40" w:rsidRPr="000B5F28" w:rsidRDefault="004A3C40" w:rsidP="004A3C40">
      <w:pPr>
        <w:numPr>
          <w:ilvl w:val="2"/>
          <w:numId w:val="6"/>
        </w:numPr>
        <w:spacing w:before="120" w:after="120" w:line="276" w:lineRule="auto"/>
        <w:ind w:left="709" w:right="565" w:hanging="283"/>
        <w:contextualSpacing/>
        <w:jc w:val="both"/>
        <w:rPr>
          <w:rFonts w:ascii="Gill Sans MT" w:eastAsia="Calibri" w:hAnsi="Gill Sans MT"/>
          <w:i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fertę należy przedstawić w języku polskim, w formie </w:t>
      </w:r>
      <w:r>
        <w:rPr>
          <w:rFonts w:ascii="Gill Sans MT" w:eastAsia="Calibri" w:hAnsi="Gill Sans MT"/>
          <w:szCs w:val="18"/>
          <w:lang w:eastAsia="pl-PL"/>
        </w:rPr>
        <w:t xml:space="preserve">pisemnej lub elektronicznej 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 xml:space="preserve">wg wzoru stanowiącego załącznik </w:t>
      </w:r>
      <w:r>
        <w:rPr>
          <w:rFonts w:ascii="Gill Sans MT" w:eastAsia="Calibri" w:hAnsi="Gill Sans MT"/>
          <w:i/>
          <w:sz w:val="20"/>
          <w:szCs w:val="20"/>
          <w:lang w:eastAsia="pl-PL"/>
        </w:rPr>
        <w:t>nr 2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>do niniejszego ogłoszenia.</w:t>
      </w:r>
    </w:p>
    <w:p w14:paraId="4865E9E3" w14:textId="77777777" w:rsidR="004A3C40" w:rsidRPr="000B5F28" w:rsidRDefault="004A3C40" w:rsidP="004A3C40">
      <w:pPr>
        <w:spacing w:before="120" w:after="120"/>
        <w:ind w:left="426" w:right="565" w:hanging="284"/>
        <w:contextualSpacing/>
        <w:jc w:val="both"/>
        <w:rPr>
          <w:rFonts w:ascii="Gill Sans MT" w:eastAsia="Calibri" w:hAnsi="Gill Sans MT"/>
          <w:i/>
          <w:sz w:val="20"/>
          <w:szCs w:val="20"/>
          <w:lang w:eastAsia="pl-PL"/>
        </w:rPr>
      </w:pPr>
    </w:p>
    <w:p w14:paraId="08CA918B" w14:textId="77777777" w:rsidR="004A3C40" w:rsidRPr="000B5F28" w:rsidRDefault="004A3C40" w:rsidP="004A3C40">
      <w:pPr>
        <w:tabs>
          <w:tab w:val="left" w:pos="709"/>
        </w:tabs>
        <w:spacing w:before="120" w:after="120"/>
        <w:ind w:left="709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ależy określić dopuszczalne formy złożenia oferty – np. forma pisemna</w:t>
      </w:r>
      <w:r>
        <w:rPr>
          <w:rFonts w:ascii="Gill Sans MT" w:eastAsia="Calibri" w:hAnsi="Gill Sans MT"/>
          <w:i/>
          <w:sz w:val="16"/>
          <w:szCs w:val="16"/>
          <w:lang w:eastAsia="pl-PL"/>
        </w:rPr>
        <w:t>, postać elektroniczna (z podpisem kwalifikowanym, zaufanym, osobistym, zwykła),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. W przypadku przygotowania formularza oferty, jako załącznika do ogłoszenia o zamówieniu, należy wskazać jego numer).</w:t>
      </w:r>
    </w:p>
    <w:p w14:paraId="5E3E406F" w14:textId="77777777" w:rsidR="004A3C40" w:rsidRPr="000B5F28" w:rsidRDefault="004A3C40" w:rsidP="004A3C40">
      <w:pPr>
        <w:spacing w:before="60" w:after="60"/>
        <w:ind w:left="851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153AD258" w14:textId="77777777" w:rsidR="004A3C40" w:rsidRPr="000B5F28" w:rsidRDefault="004A3C40" w:rsidP="004A3C40">
      <w:pPr>
        <w:numPr>
          <w:ilvl w:val="2"/>
          <w:numId w:val="6"/>
        </w:numPr>
        <w:tabs>
          <w:tab w:val="left" w:pos="709"/>
        </w:tabs>
        <w:spacing w:after="200" w:line="276" w:lineRule="auto"/>
        <w:ind w:left="709" w:right="565" w:hanging="284"/>
        <w:contextualSpacing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ferta powinna zawierać informacje na temat: </w:t>
      </w:r>
      <w:r w:rsidRPr="00DC57B4">
        <w:rPr>
          <w:rFonts w:ascii="Gill Sans MT" w:eastAsia="Calibri" w:hAnsi="Gill Sans MT"/>
          <w:sz w:val="20"/>
          <w:szCs w:val="18"/>
          <w:lang w:eastAsia="pl-PL"/>
        </w:rPr>
        <w:t>ceny brutto wg załączonego wzoru – załącznik nr 2</w:t>
      </w:r>
    </w:p>
    <w:p w14:paraId="0CA442A7" w14:textId="77777777" w:rsidR="004A3C40" w:rsidRPr="000B5F28" w:rsidRDefault="004A3C40" w:rsidP="004A3C40">
      <w:pPr>
        <w:tabs>
          <w:tab w:val="left" w:pos="709"/>
        </w:tabs>
        <w:ind w:left="709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ależy określić wymagane elementy treści oferty jak np. ceny jednostkowe, wartości netto i brutto oferty, nazwy, modele, nazwy producentów przedmiotu zamówienia itp.)</w:t>
      </w:r>
    </w:p>
    <w:p w14:paraId="149DBB7D" w14:textId="77777777" w:rsidR="004A3C40" w:rsidRPr="000B5F28" w:rsidRDefault="004A3C40" w:rsidP="004A3C40">
      <w:pPr>
        <w:ind w:left="709" w:right="282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022E7472" w14:textId="77777777" w:rsidR="004A3C40" w:rsidRPr="000B5F28" w:rsidRDefault="004A3C40" w:rsidP="004A3C40">
      <w:pPr>
        <w:numPr>
          <w:ilvl w:val="2"/>
          <w:numId w:val="6"/>
        </w:numPr>
        <w:spacing w:after="200" w:line="276" w:lineRule="auto"/>
        <w:ind w:left="709" w:right="565" w:hanging="284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Oferta oraz wszystkie oświadczenia składane przez wykonawcę w toku postępowania winny być podpisane przez osoby upoważnione do składania oświadczeń woli w imieniu wykonawcy, zgodnie z</w:t>
      </w:r>
      <w:r>
        <w:rPr>
          <w:rFonts w:ascii="Gill Sans MT" w:eastAsia="Calibri" w:hAnsi="Gill Sans MT"/>
          <w:sz w:val="20"/>
          <w:szCs w:val="20"/>
          <w:lang w:eastAsia="pl-PL"/>
        </w:rPr>
        <w:t> 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>zasadą reprezentacji wynikającą z postanowień odpowiednich przepisów prawnych bądź umowy, uchwały lub prawidłowo spisanego pełnomocnictwa.</w:t>
      </w:r>
    </w:p>
    <w:p w14:paraId="4B35D836" w14:textId="77777777" w:rsidR="004A3C40" w:rsidRPr="000B5F28" w:rsidRDefault="004A3C40" w:rsidP="004A3C40">
      <w:pPr>
        <w:numPr>
          <w:ilvl w:val="2"/>
          <w:numId w:val="6"/>
        </w:numPr>
        <w:spacing w:after="200" w:line="276" w:lineRule="auto"/>
        <w:ind w:left="709" w:right="565" w:hanging="284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W przypadku wykonawców wspólnie ubiegających się o zamówienie (np. konsorcja, spółki cywilne) – należy ustanowić pełnomocnika do reprezentowania ich w postępowaniu o udzielenie zamówienia albo do reprezentowania ich w postępowaniu i zawarcia umowy w sprawie zamówienia publicznego (należy dołączyć do oferty prawidłowo sporządzone pełnomocnictwo lub umowę).</w:t>
      </w:r>
    </w:p>
    <w:p w14:paraId="6BB45C32" w14:textId="365303C1" w:rsidR="004A3C40" w:rsidRPr="000B5F28" w:rsidRDefault="004A3C40" w:rsidP="004A3C40">
      <w:pPr>
        <w:numPr>
          <w:ilvl w:val="2"/>
          <w:numId w:val="6"/>
        </w:numPr>
        <w:spacing w:after="200" w:line="276" w:lineRule="auto"/>
        <w:ind w:left="709" w:right="565" w:hanging="284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Oferta wykonawcy</w:t>
      </w:r>
      <w:r>
        <w:rPr>
          <w:rFonts w:ascii="Gill Sans MT" w:eastAsia="Calibri" w:hAnsi="Gill Sans MT"/>
          <w:sz w:val="20"/>
          <w:szCs w:val="20"/>
          <w:lang w:eastAsia="pl-PL"/>
        </w:rPr>
        <w:t xml:space="preserve"> w formie pisemnej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winna być podpisana w sposób umożliwiający identyfikację osoby składającej podpis (np. czytelny podpis składający się z pełnego imienia i nazwiska lub podpis nieczytelny opatrzony pieczęcią imienną).</w:t>
      </w:r>
    </w:p>
    <w:p w14:paraId="1C26863A" w14:textId="26C47FF0" w:rsidR="004A3C40" w:rsidRDefault="004A3C40" w:rsidP="004A3C4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Cs w:val="18"/>
        </w:rPr>
      </w:pPr>
    </w:p>
    <w:p w14:paraId="7AB1706B" w14:textId="77777777" w:rsidR="004A3C40" w:rsidRDefault="004A3C40" w:rsidP="004A3C4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Cs w:val="18"/>
        </w:rPr>
      </w:pPr>
    </w:p>
    <w:p w14:paraId="19563991" w14:textId="0432B149" w:rsidR="004A3C40" w:rsidRDefault="004A3C40" w:rsidP="004A3C4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  <w:r w:rsidRPr="000B5F28">
        <w:rPr>
          <w:rFonts w:ascii="Gill Sans MT" w:hAnsi="Gill Sans MT"/>
          <w:szCs w:val="18"/>
        </w:rPr>
        <w:t>7)*</w:t>
      </w:r>
      <w:r w:rsidRPr="000B5F28">
        <w:rPr>
          <w:rFonts w:ascii="Gill Sans MT" w:hAnsi="Gill Sans MT"/>
          <w:sz w:val="20"/>
          <w:szCs w:val="20"/>
        </w:rPr>
        <w:t xml:space="preserve">Ofertę wraz z dokumentami należy złożyć w kopercie zaklejonej i zatytułowanej </w:t>
      </w:r>
      <w:r w:rsidRPr="000B5F28">
        <w:rPr>
          <w:rFonts w:ascii="Gill Sans MT" w:hAnsi="Gill Sans MT"/>
          <w:i/>
          <w:sz w:val="16"/>
          <w:szCs w:val="16"/>
        </w:rPr>
        <w:t>(dotyczy formy pisemnej)</w:t>
      </w:r>
      <w:r w:rsidRPr="000B5F28">
        <w:rPr>
          <w:rFonts w:ascii="Gill Sans MT" w:hAnsi="Gill Sans MT"/>
          <w:sz w:val="20"/>
          <w:szCs w:val="20"/>
        </w:rPr>
        <w:t>:</w:t>
      </w:r>
    </w:p>
    <w:p w14:paraId="2B2DAD4A" w14:textId="77777777" w:rsidR="004A3C40" w:rsidRPr="000B5F28" w:rsidRDefault="004A3C40" w:rsidP="004A3C4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</w:p>
    <w:p w14:paraId="34ACBDFB" w14:textId="77777777" w:rsidR="004A3C40" w:rsidRDefault="004A3C40" w:rsidP="004A3C4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rPr>
          <w:rFonts w:ascii="Gill Sans MT" w:hAnsi="Gill Sans MT"/>
          <w:i/>
          <w:szCs w:val="18"/>
        </w:rPr>
      </w:pPr>
    </w:p>
    <w:p w14:paraId="41333B6E" w14:textId="10C6C629" w:rsidR="004A3C40" w:rsidRPr="000B5F28" w:rsidRDefault="004A3C40" w:rsidP="004A3C4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rPr>
          <w:rFonts w:ascii="Gill Sans MT" w:hAnsi="Gill Sans MT"/>
          <w:i/>
          <w:szCs w:val="18"/>
        </w:rPr>
      </w:pPr>
      <w:r w:rsidRPr="000B5F28">
        <w:rPr>
          <w:rFonts w:ascii="Gill Sans MT" w:hAnsi="Gill Sans MT"/>
          <w:i/>
          <w:szCs w:val="18"/>
        </w:rPr>
        <w:t>Nazwa i adres Wykonawcy</w:t>
      </w:r>
    </w:p>
    <w:p w14:paraId="41ED3A5D" w14:textId="20E11854" w:rsidR="004A3C40" w:rsidRPr="004A3C40" w:rsidRDefault="004A3C40" w:rsidP="004A3C4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jc w:val="center"/>
        <w:rPr>
          <w:rFonts w:ascii="Gill Sans MT" w:hAnsi="Gill Sans MT"/>
          <w:b/>
          <w:szCs w:val="18"/>
        </w:rPr>
      </w:pPr>
      <w:r w:rsidRPr="000B5F28">
        <w:rPr>
          <w:rFonts w:ascii="Gill Sans MT" w:hAnsi="Gill Sans MT"/>
          <w:b/>
          <w:szCs w:val="18"/>
        </w:rPr>
        <w:t xml:space="preserve">Zamówienie nr </w:t>
      </w:r>
      <w:r>
        <w:rPr>
          <w:rFonts w:ascii="Gill Sans MT" w:hAnsi="Gill Sans MT"/>
          <w:b/>
          <w:szCs w:val="18"/>
        </w:rPr>
        <w:t>17/I/2022</w:t>
      </w:r>
    </w:p>
    <w:p w14:paraId="44E4D0C2" w14:textId="5E1F53DC" w:rsidR="004A3C40" w:rsidRPr="004A3C40" w:rsidRDefault="004A3C40" w:rsidP="004A3C4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jc w:val="center"/>
        <w:rPr>
          <w:rFonts w:ascii="Gill Sans MT" w:hAnsi="Gill Sans MT"/>
          <w:szCs w:val="18"/>
        </w:rPr>
      </w:pPr>
      <w:r w:rsidRPr="004A3C40">
        <w:rPr>
          <w:rFonts w:ascii="Gill Sans MT" w:hAnsi="Gill Sans MT"/>
          <w:szCs w:val="18"/>
        </w:rPr>
        <w:t xml:space="preserve">Dostawa </w:t>
      </w:r>
      <w:proofErr w:type="spellStart"/>
      <w:r w:rsidRPr="004A3C40">
        <w:rPr>
          <w:rFonts w:ascii="Gill Sans MT" w:hAnsi="Gill Sans MT"/>
          <w:szCs w:val="18"/>
        </w:rPr>
        <w:t>eko</w:t>
      </w:r>
      <w:proofErr w:type="spellEnd"/>
      <w:r w:rsidRPr="004A3C40">
        <w:rPr>
          <w:rFonts w:ascii="Gill Sans MT" w:hAnsi="Gill Sans MT"/>
          <w:szCs w:val="18"/>
        </w:rPr>
        <w:t xml:space="preserve"> </w:t>
      </w:r>
      <w:r w:rsidR="005C29F7">
        <w:rPr>
          <w:rFonts w:ascii="Gill Sans MT" w:hAnsi="Gill Sans MT"/>
          <w:szCs w:val="18"/>
        </w:rPr>
        <w:t>toreb</w:t>
      </w:r>
      <w:bookmarkStart w:id="1" w:name="_GoBack"/>
      <w:bookmarkEnd w:id="1"/>
      <w:r w:rsidRPr="004A3C40">
        <w:rPr>
          <w:rFonts w:ascii="Gill Sans MT" w:hAnsi="Gill Sans MT"/>
          <w:szCs w:val="18"/>
        </w:rPr>
        <w:t xml:space="preserve"> z logo Uniwersytetu Śląskiego w ramach programu: </w:t>
      </w:r>
    </w:p>
    <w:p w14:paraId="593F5260" w14:textId="1B58E2B3" w:rsidR="004A3C40" w:rsidRPr="000B5F28" w:rsidRDefault="004A3C40" w:rsidP="004A3C4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jc w:val="center"/>
        <w:rPr>
          <w:rFonts w:ascii="Gill Sans MT" w:hAnsi="Gill Sans MT"/>
          <w:szCs w:val="18"/>
        </w:rPr>
      </w:pPr>
      <w:r w:rsidRPr="004A3C40">
        <w:rPr>
          <w:rFonts w:ascii="Gill Sans MT" w:hAnsi="Gill Sans MT"/>
          <w:szCs w:val="18"/>
        </w:rPr>
        <w:t>„Środowisko, Energia i Zmiany klimatu"</w:t>
      </w:r>
    </w:p>
    <w:p w14:paraId="6D480EE1" w14:textId="0E8EC9C6" w:rsidR="004A3C40" w:rsidRPr="000B5F28" w:rsidRDefault="004A3C40" w:rsidP="004A3C4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jc w:val="center"/>
        <w:rPr>
          <w:rFonts w:ascii="Gill Sans MT" w:hAnsi="Gill Sans MT"/>
          <w:i/>
          <w:sz w:val="8"/>
          <w:szCs w:val="8"/>
        </w:rPr>
      </w:pPr>
      <w:r w:rsidRPr="000B5F28">
        <w:rPr>
          <w:rFonts w:ascii="Gill Sans MT" w:hAnsi="Gill Sans MT"/>
          <w:i/>
          <w:szCs w:val="18"/>
        </w:rPr>
        <w:t xml:space="preserve">Nie otwierać przed dniem </w:t>
      </w:r>
      <w:r w:rsidR="009A5B9E">
        <w:rPr>
          <w:rFonts w:ascii="Gill Sans MT" w:hAnsi="Gill Sans MT"/>
          <w:i/>
          <w:szCs w:val="18"/>
        </w:rPr>
        <w:t>17.11.</w:t>
      </w:r>
      <w:r>
        <w:rPr>
          <w:rFonts w:ascii="Gill Sans MT" w:hAnsi="Gill Sans MT"/>
          <w:i/>
          <w:szCs w:val="18"/>
        </w:rPr>
        <w:t xml:space="preserve"> 202</w:t>
      </w:r>
      <w:r w:rsidR="009A5B9E">
        <w:rPr>
          <w:rFonts w:ascii="Gill Sans MT" w:hAnsi="Gill Sans MT"/>
          <w:i/>
          <w:szCs w:val="18"/>
        </w:rPr>
        <w:t>3</w:t>
      </w:r>
      <w:r w:rsidRPr="000B5F28">
        <w:rPr>
          <w:rFonts w:ascii="Gill Sans MT" w:hAnsi="Gill Sans MT"/>
          <w:i/>
          <w:szCs w:val="18"/>
        </w:rPr>
        <w:t xml:space="preserve"> Godz</w:t>
      </w:r>
      <w:r>
        <w:rPr>
          <w:rFonts w:ascii="Gill Sans MT" w:hAnsi="Gill Sans MT"/>
          <w:i/>
          <w:szCs w:val="18"/>
        </w:rPr>
        <w:t>:10:00</w:t>
      </w:r>
    </w:p>
    <w:p w14:paraId="006FBE0F" w14:textId="0698719C" w:rsidR="004A3C40" w:rsidRPr="006E745F" w:rsidRDefault="004A3C40" w:rsidP="004A3C40">
      <w:pPr>
        <w:numPr>
          <w:ilvl w:val="0"/>
          <w:numId w:val="7"/>
        </w:numPr>
        <w:tabs>
          <w:tab w:val="left" w:pos="709"/>
          <w:tab w:val="left" w:pos="9214"/>
        </w:tabs>
        <w:spacing w:before="60" w:after="60" w:line="276" w:lineRule="auto"/>
        <w:ind w:left="709" w:right="565" w:hanging="283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  <w:r w:rsidRPr="000B5F28">
        <w:rPr>
          <w:rFonts w:ascii="Gill Sans MT" w:hAnsi="Gill Sans MT"/>
          <w:bCs/>
          <w:sz w:val="20"/>
          <w:szCs w:val="20"/>
          <w:lang w:eastAsia="pl-PL"/>
        </w:rPr>
        <w:t>Wykonawca prześle ofertę w formie elektronicznej na adres e-</w:t>
      </w:r>
      <w:r w:rsidRPr="006E745F">
        <w:rPr>
          <w:rFonts w:ascii="Gill Sans MT" w:hAnsi="Gill Sans MT"/>
          <w:bCs/>
          <w:sz w:val="20"/>
          <w:szCs w:val="20"/>
          <w:lang w:eastAsia="pl-PL"/>
        </w:rPr>
        <w:t xml:space="preserve">mail </w:t>
      </w:r>
      <w:hyperlink r:id="rId9" w:history="1">
        <w:r w:rsidRPr="006E745F">
          <w:rPr>
            <w:rStyle w:val="Hipercze"/>
            <w:rFonts w:ascii="Gill Sans MT" w:hAnsi="Gill Sans MT"/>
            <w:bCs/>
            <w:sz w:val="20"/>
            <w:szCs w:val="20"/>
            <w:lang w:eastAsia="pl-PL"/>
          </w:rPr>
          <w:t>anna.rynk@us.edu.pl</w:t>
        </w:r>
      </w:hyperlink>
      <w:r w:rsidRPr="006E745F">
        <w:rPr>
          <w:rFonts w:ascii="Gill Sans MT" w:hAnsi="Gill Sans MT"/>
          <w:bCs/>
          <w:sz w:val="20"/>
          <w:szCs w:val="20"/>
          <w:lang w:eastAsia="pl-PL"/>
        </w:rPr>
        <w:t xml:space="preserve"> w tytule wpisując nr sprawy: </w:t>
      </w:r>
      <w:r w:rsidRPr="00FC238A">
        <w:rPr>
          <w:rFonts w:ascii="Gill Sans MT" w:hAnsi="Gill Sans MT"/>
          <w:bCs/>
          <w:sz w:val="20"/>
          <w:szCs w:val="20"/>
          <w:u w:val="single"/>
          <w:lang w:eastAsia="pl-PL"/>
        </w:rPr>
        <w:t xml:space="preserve">NR sprawy: </w:t>
      </w:r>
      <w:r w:rsidR="009A5B9E">
        <w:rPr>
          <w:rFonts w:ascii="Gill Sans MT" w:hAnsi="Gill Sans MT"/>
          <w:bCs/>
          <w:sz w:val="20"/>
          <w:szCs w:val="20"/>
          <w:u w:val="single"/>
          <w:lang w:eastAsia="pl-PL"/>
        </w:rPr>
        <w:t>31</w:t>
      </w:r>
      <w:r w:rsidRPr="00FC238A">
        <w:rPr>
          <w:rFonts w:ascii="Gill Sans MT" w:hAnsi="Gill Sans MT"/>
          <w:bCs/>
          <w:sz w:val="20"/>
          <w:szCs w:val="20"/>
          <w:u w:val="single"/>
          <w:lang w:eastAsia="pl-PL"/>
        </w:rPr>
        <w:t>/I/202</w:t>
      </w:r>
      <w:r w:rsidR="009A5B9E">
        <w:rPr>
          <w:rFonts w:ascii="Gill Sans MT" w:hAnsi="Gill Sans MT"/>
          <w:bCs/>
          <w:sz w:val="20"/>
          <w:szCs w:val="20"/>
          <w:u w:val="single"/>
          <w:lang w:eastAsia="pl-PL"/>
        </w:rPr>
        <w:t>3</w:t>
      </w:r>
    </w:p>
    <w:p w14:paraId="59DB03B7" w14:textId="77777777" w:rsidR="004A3C40" w:rsidRPr="00214465" w:rsidRDefault="004A3C40" w:rsidP="004A3C40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Cs w:val="18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</w:t>
      </w:r>
      <w:r w:rsidRPr="000B5F28">
        <w:rPr>
          <w:rFonts w:ascii="Gill Sans MT" w:hAnsi="Gill Sans MT"/>
          <w:bCs/>
          <w:i/>
          <w:sz w:val="16"/>
          <w:szCs w:val="16"/>
          <w:lang w:eastAsia="pl-PL"/>
        </w:rPr>
        <w:t xml:space="preserve">w przypadku możliwości złożenia </w:t>
      </w:r>
      <w:r>
        <w:rPr>
          <w:rFonts w:ascii="Gill Sans MT" w:hAnsi="Gill Sans MT"/>
          <w:bCs/>
          <w:i/>
          <w:sz w:val="16"/>
          <w:szCs w:val="16"/>
          <w:lang w:eastAsia="pl-PL"/>
        </w:rPr>
        <w:t xml:space="preserve">oferty w postaci elektronicznej) </w:t>
      </w:r>
      <w:r w:rsidRPr="00214465">
        <w:rPr>
          <w:rFonts w:ascii="Gill Sans MT" w:hAnsi="Gill Sans MT"/>
          <w:bCs/>
          <w:szCs w:val="18"/>
          <w:lang w:eastAsia="pl-PL"/>
        </w:rPr>
        <w:t>lub za pomocą formularza na pl</w:t>
      </w:r>
      <w:r>
        <w:rPr>
          <w:rFonts w:ascii="Gill Sans MT" w:hAnsi="Gill Sans MT"/>
          <w:bCs/>
          <w:szCs w:val="18"/>
          <w:lang w:eastAsia="pl-PL"/>
        </w:rPr>
        <w:t>atformie zakupowej ……………………</w:t>
      </w:r>
    </w:p>
    <w:p w14:paraId="422A5B26" w14:textId="77777777" w:rsidR="004A3C40" w:rsidRPr="00214465" w:rsidRDefault="004A3C40" w:rsidP="004A3C40">
      <w:pPr>
        <w:spacing w:before="60" w:after="60"/>
        <w:ind w:left="851" w:right="565"/>
        <w:contextualSpacing/>
        <w:jc w:val="both"/>
        <w:rPr>
          <w:rFonts w:ascii="Gill Sans MT" w:hAnsi="Gill Sans MT"/>
          <w:bCs/>
          <w:szCs w:val="18"/>
          <w:lang w:eastAsia="pl-PL"/>
        </w:rPr>
      </w:pPr>
    </w:p>
    <w:p w14:paraId="6DF793AC" w14:textId="77777777" w:rsidR="004A3C40" w:rsidRPr="000B5F28" w:rsidRDefault="004A3C40" w:rsidP="004A3C40">
      <w:pPr>
        <w:spacing w:before="60" w:after="60"/>
        <w:ind w:left="426" w:right="565" w:hanging="284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8. </w:t>
      </w:r>
      <w:r w:rsidRPr="000B5F28">
        <w:rPr>
          <w:rFonts w:ascii="Gill Sans MT" w:hAnsi="Gill Sans MT"/>
          <w:b/>
          <w:bCs/>
          <w:lang w:eastAsia="pl-PL"/>
        </w:rPr>
        <w:tab/>
        <w:t>Termin składania i otwarcia ofert.</w:t>
      </w:r>
    </w:p>
    <w:p w14:paraId="4DE929A4" w14:textId="4F62E458" w:rsidR="004A3C40" w:rsidRPr="000B5F28" w:rsidRDefault="004A3C40" w:rsidP="004A3C40">
      <w:pPr>
        <w:numPr>
          <w:ilvl w:val="2"/>
          <w:numId w:val="3"/>
        </w:numPr>
        <w:tabs>
          <w:tab w:val="left" w:pos="4140"/>
        </w:tabs>
        <w:spacing w:before="60" w:after="0" w:line="276" w:lineRule="auto"/>
        <w:ind w:left="709" w:right="707" w:hanging="283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fertę należy złożyć w 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 xml:space="preserve">Dziale Marketingu UŚ, Bankowa 12, 40-007 Katowice, pokój nr </w:t>
      </w:r>
      <w:r>
        <w:rPr>
          <w:rFonts w:ascii="Gill Sans MT" w:eastAsia="Calibri" w:hAnsi="Gill Sans MT"/>
          <w:sz w:val="20"/>
          <w:szCs w:val="20"/>
          <w:lang w:eastAsia="pl-PL"/>
        </w:rPr>
        <w:t>1.2</w:t>
      </w:r>
      <w:r>
        <w:rPr>
          <w:rFonts w:ascii="Gill Sans MT" w:eastAsia="Calibri" w:hAnsi="Gill Sans MT"/>
          <w:szCs w:val="18"/>
          <w:lang w:eastAsia="pl-PL"/>
        </w:rPr>
        <w:t xml:space="preserve">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w terminie do dnia </w:t>
      </w:r>
      <w:r w:rsidR="009A5B9E">
        <w:rPr>
          <w:rFonts w:ascii="Gill Sans MT" w:eastAsia="Calibri" w:hAnsi="Gill Sans MT"/>
          <w:szCs w:val="18"/>
          <w:lang w:eastAsia="pl-PL"/>
        </w:rPr>
        <w:t>17.11.2023</w:t>
      </w:r>
      <w:r>
        <w:rPr>
          <w:rFonts w:ascii="Gill Sans MT" w:eastAsia="Calibri" w:hAnsi="Gill Sans MT"/>
          <w:szCs w:val="18"/>
          <w:lang w:eastAsia="pl-PL"/>
        </w:rPr>
        <w:t xml:space="preserve"> r.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do godz. </w:t>
      </w:r>
      <w:r>
        <w:rPr>
          <w:rFonts w:ascii="Gill Sans MT" w:eastAsia="Calibri" w:hAnsi="Gill Sans MT"/>
          <w:sz w:val="20"/>
          <w:szCs w:val="20"/>
          <w:lang w:eastAsia="pl-PL"/>
        </w:rPr>
        <w:t>10:00</w:t>
      </w:r>
      <w:r>
        <w:rPr>
          <w:rFonts w:ascii="Gill Sans MT" w:eastAsia="Calibri" w:hAnsi="Gill Sans MT"/>
          <w:szCs w:val="18"/>
          <w:lang w:eastAsia="pl-PL"/>
        </w:rPr>
        <w:t xml:space="preserve"> 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dotyczy oferty w formie pisemnej).</w:t>
      </w:r>
    </w:p>
    <w:p w14:paraId="04EF51AC" w14:textId="77777777" w:rsidR="004A3C40" w:rsidRPr="000B5F28" w:rsidRDefault="004A3C40" w:rsidP="004A3C40">
      <w:pPr>
        <w:tabs>
          <w:tab w:val="left" w:pos="567"/>
          <w:tab w:val="left" w:pos="4140"/>
        </w:tabs>
        <w:spacing w:before="60" w:after="0"/>
        <w:ind w:left="426" w:right="707"/>
        <w:contextualSpacing/>
        <w:jc w:val="both"/>
        <w:rPr>
          <w:rFonts w:ascii="Gill Sans MT" w:eastAsia="Calibri" w:hAnsi="Gill Sans MT"/>
          <w:szCs w:val="18"/>
          <w:lang w:eastAsia="pl-PL"/>
        </w:rPr>
      </w:pPr>
    </w:p>
    <w:p w14:paraId="6C1CE5D5" w14:textId="77777777" w:rsidR="004A3C40" w:rsidRDefault="004A3C40" w:rsidP="004A3C40">
      <w:pPr>
        <w:tabs>
          <w:tab w:val="left" w:pos="709"/>
          <w:tab w:val="left" w:pos="4140"/>
        </w:tabs>
        <w:spacing w:before="60" w:after="0"/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lub na adres mailowy</w:t>
      </w:r>
      <w:r>
        <w:rPr>
          <w:rFonts w:ascii="Gill Sans MT" w:eastAsia="Calibri" w:hAnsi="Gill Sans MT"/>
          <w:sz w:val="20"/>
          <w:szCs w:val="20"/>
          <w:lang w:eastAsia="pl-PL"/>
        </w:rPr>
        <w:t xml:space="preserve"> (adres platformy zakupowej) </w:t>
      </w:r>
      <w:hyperlink r:id="rId10" w:history="1">
        <w:r w:rsidRPr="009F6C74">
          <w:rPr>
            <w:rStyle w:val="Hipercze"/>
            <w:rFonts w:ascii="Gill Sans MT" w:eastAsia="Calibri" w:hAnsi="Gill Sans MT"/>
            <w:sz w:val="20"/>
            <w:szCs w:val="20"/>
            <w:lang w:eastAsia="pl-PL"/>
          </w:rPr>
          <w:t>anna.rynk@us.edu.pl</w:t>
        </w:r>
      </w:hyperlink>
      <w:r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w terminie do </w:t>
      </w:r>
      <w:r w:rsidRPr="00FC238A">
        <w:rPr>
          <w:rFonts w:ascii="Gill Sans MT" w:eastAsia="Calibri" w:hAnsi="Gill Sans MT"/>
          <w:sz w:val="20"/>
          <w:szCs w:val="20"/>
          <w:lang w:eastAsia="pl-PL"/>
        </w:rPr>
        <w:t>dnia</w:t>
      </w:r>
    </w:p>
    <w:p w14:paraId="2BAA1EFB" w14:textId="0C8F8E47" w:rsidR="004A3C40" w:rsidRPr="00FC238A" w:rsidRDefault="004A3C40" w:rsidP="004A3C40">
      <w:pPr>
        <w:tabs>
          <w:tab w:val="left" w:pos="709"/>
          <w:tab w:val="left" w:pos="4140"/>
        </w:tabs>
        <w:spacing w:before="60" w:after="0"/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FC238A"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 w:rsidR="009A5B9E">
        <w:rPr>
          <w:rFonts w:ascii="Gill Sans MT" w:eastAsia="Calibri" w:hAnsi="Gill Sans MT"/>
          <w:szCs w:val="18"/>
          <w:lang w:eastAsia="pl-PL"/>
        </w:rPr>
        <w:t xml:space="preserve">17.11.2023 </w:t>
      </w:r>
      <w:r w:rsidRPr="00FC238A">
        <w:rPr>
          <w:rFonts w:ascii="Gill Sans MT" w:eastAsia="Calibri" w:hAnsi="Gill Sans MT"/>
          <w:sz w:val="20"/>
          <w:szCs w:val="20"/>
          <w:lang w:eastAsia="pl-PL"/>
        </w:rPr>
        <w:t xml:space="preserve">r. do godz. </w:t>
      </w:r>
      <w:r>
        <w:rPr>
          <w:rFonts w:ascii="Gill Sans MT" w:eastAsia="Calibri" w:hAnsi="Gill Sans MT"/>
          <w:sz w:val="20"/>
          <w:szCs w:val="20"/>
          <w:lang w:eastAsia="pl-PL"/>
        </w:rPr>
        <w:t>10</w:t>
      </w:r>
      <w:r w:rsidRPr="00FC238A">
        <w:rPr>
          <w:rFonts w:ascii="Gill Sans MT" w:eastAsia="Calibri" w:hAnsi="Gill Sans MT"/>
          <w:sz w:val="20"/>
          <w:szCs w:val="20"/>
          <w:lang w:eastAsia="pl-PL"/>
        </w:rPr>
        <w:t>:00</w:t>
      </w:r>
    </w:p>
    <w:p w14:paraId="38734DBD" w14:textId="77777777" w:rsidR="004A3C40" w:rsidRPr="000B5F28" w:rsidRDefault="004A3C40" w:rsidP="004A3C40">
      <w:pPr>
        <w:tabs>
          <w:tab w:val="left" w:pos="709"/>
          <w:tab w:val="left" w:pos="4140"/>
        </w:tabs>
        <w:spacing w:before="60" w:after="0"/>
        <w:ind w:left="709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w przypadku moż</w:t>
      </w:r>
      <w:r>
        <w:rPr>
          <w:rFonts w:ascii="Gill Sans MT" w:eastAsia="Calibri" w:hAnsi="Gill Sans MT"/>
          <w:i/>
          <w:sz w:val="16"/>
          <w:szCs w:val="16"/>
          <w:lang w:eastAsia="pl-PL"/>
        </w:rPr>
        <w:t>liwości złożenia oferty w postaci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 elektronicznej) </w:t>
      </w:r>
    </w:p>
    <w:p w14:paraId="3A7A1B3C" w14:textId="77777777" w:rsidR="004A3C40" w:rsidRPr="000B5F28" w:rsidRDefault="004A3C40" w:rsidP="004A3C40">
      <w:pPr>
        <w:tabs>
          <w:tab w:val="left" w:pos="709"/>
          <w:tab w:val="left" w:pos="4140"/>
        </w:tabs>
        <w:spacing w:before="60" w:after="0"/>
        <w:ind w:left="709" w:right="282"/>
        <w:contextualSpacing/>
        <w:jc w:val="both"/>
        <w:rPr>
          <w:rFonts w:ascii="Gill Sans MT" w:eastAsia="Calibri" w:hAnsi="Gill Sans MT"/>
          <w:sz w:val="16"/>
          <w:szCs w:val="16"/>
          <w:lang w:eastAsia="pl-PL"/>
        </w:rPr>
      </w:pPr>
    </w:p>
    <w:p w14:paraId="7973A2E3" w14:textId="35E28C67" w:rsidR="004A3C40" w:rsidRPr="00FC238A" w:rsidRDefault="004A3C40" w:rsidP="004A3C40">
      <w:pPr>
        <w:numPr>
          <w:ilvl w:val="2"/>
          <w:numId w:val="3"/>
        </w:numPr>
        <w:tabs>
          <w:tab w:val="left" w:pos="0"/>
          <w:tab w:val="left" w:pos="4140"/>
        </w:tabs>
        <w:spacing w:after="0" w:line="276" w:lineRule="auto"/>
        <w:ind w:left="709" w:right="282" w:hanging="283"/>
        <w:contextualSpacing/>
        <w:jc w:val="both"/>
        <w:rPr>
          <w:rFonts w:ascii="Gill Sans MT" w:hAnsi="Gill Sans MT"/>
          <w:sz w:val="20"/>
          <w:szCs w:val="20"/>
        </w:rPr>
      </w:pPr>
      <w:r w:rsidRPr="000B5F28">
        <w:rPr>
          <w:rFonts w:ascii="Gill Sans MT" w:hAnsi="Gill Sans MT"/>
          <w:sz w:val="20"/>
          <w:szCs w:val="20"/>
        </w:rPr>
        <w:t>Otwarcie ofert nastąpi w dniu</w:t>
      </w:r>
      <w:r>
        <w:rPr>
          <w:rFonts w:ascii="Gill Sans MT" w:hAnsi="Gill Sans MT"/>
          <w:szCs w:val="18"/>
        </w:rPr>
        <w:t xml:space="preserve"> </w:t>
      </w:r>
      <w:r w:rsidR="009A5B9E">
        <w:rPr>
          <w:rFonts w:ascii="Gill Sans MT" w:eastAsia="Calibri" w:hAnsi="Gill Sans MT"/>
          <w:szCs w:val="18"/>
          <w:lang w:eastAsia="pl-PL"/>
        </w:rPr>
        <w:t xml:space="preserve">17.11.2023 </w:t>
      </w:r>
      <w:r w:rsidRPr="00FC238A">
        <w:rPr>
          <w:rFonts w:ascii="Gill Sans MT" w:hAnsi="Gill Sans MT"/>
          <w:sz w:val="20"/>
          <w:szCs w:val="20"/>
        </w:rPr>
        <w:t xml:space="preserve">r. o godz. </w:t>
      </w:r>
      <w:r>
        <w:rPr>
          <w:rFonts w:ascii="Gill Sans MT" w:hAnsi="Gill Sans MT"/>
          <w:sz w:val="20"/>
          <w:szCs w:val="20"/>
        </w:rPr>
        <w:t>11</w:t>
      </w:r>
      <w:r w:rsidRPr="00FC238A">
        <w:rPr>
          <w:rFonts w:ascii="Gill Sans MT" w:hAnsi="Gill Sans MT"/>
          <w:sz w:val="20"/>
          <w:szCs w:val="20"/>
        </w:rPr>
        <w:t>:</w:t>
      </w:r>
      <w:r>
        <w:rPr>
          <w:rFonts w:ascii="Gill Sans MT" w:hAnsi="Gill Sans MT"/>
          <w:sz w:val="20"/>
          <w:szCs w:val="20"/>
        </w:rPr>
        <w:t>00</w:t>
      </w:r>
      <w:r w:rsidRPr="00FC238A">
        <w:rPr>
          <w:rFonts w:ascii="Gill Sans MT" w:hAnsi="Gill Sans MT"/>
          <w:sz w:val="20"/>
          <w:szCs w:val="20"/>
        </w:rPr>
        <w:t xml:space="preserve"> w Dziale Marketingu pokój </w:t>
      </w:r>
      <w:r>
        <w:rPr>
          <w:rFonts w:ascii="Gill Sans MT" w:hAnsi="Gill Sans MT"/>
          <w:sz w:val="20"/>
          <w:szCs w:val="20"/>
        </w:rPr>
        <w:t>0.19</w:t>
      </w:r>
    </w:p>
    <w:p w14:paraId="27365747" w14:textId="77777777" w:rsidR="009A5B9E" w:rsidRDefault="009A5B9E" w:rsidP="004A3C40">
      <w:pPr>
        <w:spacing w:before="60" w:after="60"/>
        <w:ind w:left="426" w:right="282" w:hanging="426"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0C850B53" w14:textId="4F310915" w:rsidR="004A3C40" w:rsidRPr="000B5F28" w:rsidRDefault="004A3C40" w:rsidP="004A3C40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*9. </w:t>
      </w:r>
      <w:r w:rsidRPr="000B5F28">
        <w:rPr>
          <w:rFonts w:ascii="Gill Sans MT" w:hAnsi="Gill Sans MT"/>
          <w:b/>
          <w:bCs/>
          <w:lang w:eastAsia="pl-PL"/>
        </w:rPr>
        <w:tab/>
        <w:t>Opis sposobu obliczenia ceny.</w:t>
      </w:r>
    </w:p>
    <w:p w14:paraId="67102AA5" w14:textId="77777777" w:rsidR="004A3C40" w:rsidRPr="000B5F28" w:rsidRDefault="004A3C40" w:rsidP="004A3C40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sz w:val="8"/>
          <w:szCs w:val="8"/>
          <w:lang w:eastAsia="pl-PL"/>
        </w:rPr>
      </w:pPr>
    </w:p>
    <w:p w14:paraId="7240DE52" w14:textId="77777777" w:rsidR="004A3C40" w:rsidRPr="000B5F28" w:rsidRDefault="004A3C40" w:rsidP="004A3C4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color w:val="000000"/>
          <w:sz w:val="20"/>
          <w:szCs w:val="20"/>
        </w:rPr>
        <w:t>Cena podana w ofercie powinna stanowić sumę kwot wszystkich elementów składających się na koszt realizacji przedmiot zamówienia.</w:t>
      </w:r>
    </w:p>
    <w:p w14:paraId="3D9DDC96" w14:textId="77777777" w:rsidR="004A3C40" w:rsidRPr="000B5F28" w:rsidRDefault="004A3C40" w:rsidP="004A3C4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>Cena powinna być podana do 2. miejsca po przecinku zgodnie z zasadami matematycznego zaokrąglania, tj. „5” na 3. miejscu po przecinku – zaokrąglenie w górę, a poniżej „5” – zaokrąglenie w dół.</w:t>
      </w:r>
    </w:p>
    <w:p w14:paraId="6C243670" w14:textId="77777777" w:rsidR="004A3C40" w:rsidRPr="000B5F28" w:rsidRDefault="004A3C40" w:rsidP="004A3C4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>Ocenie będzie podlegała cena oferty z podatkiem VAT w odpowiedniej wysokości.</w:t>
      </w:r>
    </w:p>
    <w:p w14:paraId="44495F9F" w14:textId="77777777" w:rsidR="004A3C40" w:rsidRPr="000B5F28" w:rsidRDefault="004A3C40" w:rsidP="004A3C4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>Cena podana w ofercie nie ulegnie zwiększeniu i nie będzie podlegała waloryzacji podczas trwania umowy.</w:t>
      </w:r>
    </w:p>
    <w:p w14:paraId="4DE63732" w14:textId="77777777" w:rsidR="004A3C40" w:rsidRPr="000B5F28" w:rsidRDefault="004A3C40" w:rsidP="004A3C4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 xml:space="preserve">Cena winna być wyrażona w </w:t>
      </w:r>
      <w:r>
        <w:rPr>
          <w:rFonts w:ascii="Gill Sans MT" w:hAnsi="Gill Sans MT"/>
          <w:color w:val="000000"/>
          <w:szCs w:val="18"/>
        </w:rPr>
        <w:t>PLN</w:t>
      </w:r>
      <w:r w:rsidRPr="000B5F28">
        <w:rPr>
          <w:rFonts w:ascii="Gill Sans MT" w:hAnsi="Gill Sans MT"/>
          <w:color w:val="000000"/>
          <w:szCs w:val="18"/>
        </w:rPr>
        <w:t>;</w:t>
      </w:r>
      <w:r w:rsidRPr="000B5F28">
        <w:rPr>
          <w:rFonts w:ascii="Gill Sans MT" w:hAnsi="Gill Sans MT"/>
          <w:color w:val="000000"/>
          <w:sz w:val="20"/>
          <w:szCs w:val="20"/>
        </w:rPr>
        <w:t xml:space="preserve"> w </w:t>
      </w:r>
      <w:r>
        <w:rPr>
          <w:rFonts w:ascii="Gill Sans MT" w:hAnsi="Gill Sans MT"/>
          <w:color w:val="000000"/>
          <w:szCs w:val="18"/>
        </w:rPr>
        <w:t xml:space="preserve">PLN </w:t>
      </w:r>
      <w:r w:rsidRPr="000B5F28">
        <w:rPr>
          <w:rFonts w:ascii="Gill Sans MT" w:hAnsi="Gill Sans MT"/>
          <w:color w:val="000000"/>
          <w:sz w:val="20"/>
          <w:szCs w:val="20"/>
        </w:rPr>
        <w:t>będą również prowadzone rozliczenia pomiędzy Zamawiającym a wykonawcą.</w:t>
      </w:r>
    </w:p>
    <w:p w14:paraId="13E04A3D" w14:textId="77777777" w:rsidR="004A3C40" w:rsidRPr="000B5F28" w:rsidRDefault="004A3C40" w:rsidP="004A3C40">
      <w:pPr>
        <w:ind w:left="709" w:right="707"/>
        <w:contextualSpacing/>
        <w:jc w:val="both"/>
        <w:rPr>
          <w:rFonts w:ascii="Gill Sans MT" w:hAnsi="Gill Sans MT"/>
          <w:i/>
          <w:color w:val="000000"/>
          <w:sz w:val="16"/>
          <w:szCs w:val="16"/>
        </w:rPr>
      </w:pPr>
      <w:r w:rsidRPr="000B5F28">
        <w:rPr>
          <w:rFonts w:ascii="Gill Sans MT" w:hAnsi="Gill Sans MT"/>
          <w:color w:val="000000"/>
          <w:sz w:val="20"/>
          <w:szCs w:val="20"/>
        </w:rPr>
        <w:t>(</w:t>
      </w:r>
      <w:r w:rsidRPr="000B5F28">
        <w:rPr>
          <w:rFonts w:ascii="Gill Sans MT" w:hAnsi="Gill Sans MT"/>
          <w:i/>
          <w:color w:val="000000"/>
          <w:sz w:val="16"/>
          <w:szCs w:val="16"/>
        </w:rPr>
        <w:t>podać walutę, w której ma być podana cena oraz walutę do rozliczeń)</w:t>
      </w:r>
    </w:p>
    <w:p w14:paraId="1E8CCE2B" w14:textId="77777777" w:rsidR="004A3C40" w:rsidRPr="000B5F28" w:rsidRDefault="004A3C40" w:rsidP="004A3C40">
      <w:pPr>
        <w:numPr>
          <w:ilvl w:val="0"/>
          <w:numId w:val="4"/>
        </w:numPr>
        <w:spacing w:after="0" w:line="276" w:lineRule="auto"/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Z wykonawcą, którego oferta zostanie uznana za najkorzystniejszą, zostanie zawarta umowa na warunkach określonych we wzorze umowy, stanowiącym załącznik nr </w:t>
      </w:r>
      <w:r>
        <w:rPr>
          <w:rFonts w:ascii="Gill Sans MT" w:eastAsia="Calibri" w:hAnsi="Gill Sans MT"/>
          <w:szCs w:val="18"/>
          <w:lang w:eastAsia="pl-PL"/>
        </w:rPr>
        <w:t xml:space="preserve">3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do ogłoszenia 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wskazać nr załącznika do ogłoszenia, jeżeli przewidziano wzór umowy)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>.</w:t>
      </w:r>
    </w:p>
    <w:p w14:paraId="1ACE1074" w14:textId="77777777" w:rsidR="004A3C40" w:rsidRPr="000B5F28" w:rsidRDefault="004A3C40" w:rsidP="004A3C40">
      <w:pPr>
        <w:ind w:left="426" w:right="707"/>
        <w:contextualSpacing/>
        <w:jc w:val="both"/>
        <w:rPr>
          <w:rFonts w:ascii="Gill Sans MT" w:hAnsi="Gill Sans MT"/>
          <w:color w:val="000000"/>
          <w:sz w:val="8"/>
          <w:szCs w:val="8"/>
        </w:rPr>
      </w:pPr>
    </w:p>
    <w:p w14:paraId="6E59FAE5" w14:textId="77777777" w:rsidR="004A3C40" w:rsidRPr="000B5F28" w:rsidRDefault="004A3C40" w:rsidP="004A3C40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>*10. Wykaz dokumentów, które należy złożyć wraz z ofertą.</w:t>
      </w:r>
    </w:p>
    <w:p w14:paraId="0CFB0B58" w14:textId="77777777" w:rsidR="004A3C40" w:rsidRPr="000B5F28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Wraz z ofertą wykonawca zobowiązany jest złożyć następujące dokumenty:</w:t>
      </w:r>
    </w:p>
    <w:p w14:paraId="15EEF508" w14:textId="77777777" w:rsidR="004A3C40" w:rsidRPr="006E745F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lastRenderedPageBreak/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kopie aktualnego odpisu z właściwego rejestru albo aktualnego zaświadczenia o wpisie do ewidencji działalności gospodarczej (KRS, Zaświadczenie o działalności gospodarczej lub inny dokument powołujący) mówiącego w szczególności o przedmiocie działalności oraz sposobie reprezentacji – firma; </w:t>
      </w:r>
    </w:p>
    <w:p w14:paraId="3BB36B47" w14:textId="77777777" w:rsidR="004A3C40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16762E6E" w14:textId="77777777" w:rsidR="004A3C40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7D46D8CE" w14:textId="77777777" w:rsidR="004A3C40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0B3AE104" w14:textId="4EDFDDA5" w:rsidR="004A3C40" w:rsidRPr="006E745F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kopie stosownego pełnomocnictwa - w przypadku podpisywania umowy przez osoby inne niż wymienione w dokumencie powyższym jako upoważnione do reprezentacji, pełnomocnictwo winno być dołączone w oryginale lub notarialnie potwierdzonej kserokopii – firma; </w:t>
      </w:r>
    </w:p>
    <w:p w14:paraId="797694C7" w14:textId="77777777" w:rsidR="004A3C40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2A29F89B" w14:textId="77777777" w:rsidR="004A3C40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708DA6D8" w14:textId="77777777" w:rsidR="004A3C40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6CD71744" w14:textId="273327E1" w:rsidR="004A3C40" w:rsidRPr="006E745F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w przypadku konsorcjum - prawidłowo sporządzone pełnomocnictwo oraz umowę; </w:t>
      </w:r>
    </w:p>
    <w:p w14:paraId="12A46A1E" w14:textId="77777777" w:rsidR="004A3C40" w:rsidRPr="006E745F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oświadczenie - załącznik nr 4 – firma i osoba fizyczna; </w:t>
      </w:r>
    </w:p>
    <w:p w14:paraId="4887AF47" w14:textId="77777777" w:rsidR="004A3C40" w:rsidRPr="006E745F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>oświadczenie – załącznik nr 5 – osoba fizyczna.</w:t>
      </w:r>
    </w:p>
    <w:p w14:paraId="185C2158" w14:textId="77777777" w:rsidR="004A3C40" w:rsidRPr="000B5F28" w:rsidRDefault="004A3C40" w:rsidP="004A3C40">
      <w:pPr>
        <w:spacing w:before="120"/>
        <w:ind w:left="426" w:right="282"/>
        <w:contextualSpacing/>
        <w:jc w:val="both"/>
        <w:rPr>
          <w:rFonts w:ascii="Gill Sans MT" w:eastAsia="Calibri" w:hAnsi="Gill Sans MT"/>
          <w:i/>
          <w:sz w:val="6"/>
          <w:szCs w:val="6"/>
          <w:lang w:eastAsia="pl-PL"/>
        </w:rPr>
      </w:pPr>
    </w:p>
    <w:p w14:paraId="2177EBB0" w14:textId="77777777" w:rsidR="004A3C40" w:rsidRPr="000B5F28" w:rsidRDefault="004A3C40" w:rsidP="004A3C40">
      <w:pPr>
        <w:tabs>
          <w:tab w:val="left" w:pos="1560"/>
        </w:tabs>
        <w:spacing w:before="120"/>
        <w:ind w:left="426" w:right="282"/>
        <w:contextualSpacing/>
        <w:jc w:val="both"/>
        <w:rPr>
          <w:rFonts w:ascii="Gill Sans MT" w:eastAsia="Calibri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bCs/>
          <w:i/>
          <w:sz w:val="16"/>
          <w:szCs w:val="16"/>
          <w:lang w:eastAsia="pl-PL"/>
        </w:rPr>
        <w:t>(należy wskazać dokumenty, które wykonawcy muszą złożyć wraz z ofertą, jeżeli są wymagane)</w:t>
      </w:r>
    </w:p>
    <w:p w14:paraId="109973B1" w14:textId="77777777" w:rsidR="004A3C40" w:rsidRPr="000B5F28" w:rsidRDefault="004A3C40" w:rsidP="004A3C40">
      <w:pPr>
        <w:ind w:left="426" w:right="282"/>
        <w:contextualSpacing/>
        <w:jc w:val="both"/>
        <w:rPr>
          <w:rFonts w:ascii="Gill Sans MT" w:hAnsi="Gill Sans MT"/>
          <w:color w:val="000000"/>
          <w:sz w:val="12"/>
          <w:szCs w:val="12"/>
        </w:rPr>
      </w:pPr>
    </w:p>
    <w:p w14:paraId="69F7FBFB" w14:textId="77777777" w:rsidR="004A3C40" w:rsidRPr="000B5F28" w:rsidRDefault="004A3C40" w:rsidP="004A3C40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>*11. Warunki zmiany zawartej umowy.</w:t>
      </w:r>
    </w:p>
    <w:p w14:paraId="698AAC3D" w14:textId="77777777" w:rsidR="004A3C40" w:rsidRPr="000B5F28" w:rsidRDefault="004A3C40" w:rsidP="004A3C40">
      <w:pPr>
        <w:spacing w:before="60" w:after="60"/>
        <w:ind w:left="426" w:right="282"/>
        <w:jc w:val="both"/>
        <w:rPr>
          <w:rFonts w:ascii="Gill Sans MT" w:hAnsi="Gill Sans MT"/>
          <w:bCs/>
          <w:sz w:val="20"/>
          <w:szCs w:val="20"/>
          <w:lang w:eastAsia="pl-PL"/>
        </w:rPr>
      </w:pPr>
      <w:r w:rsidRPr="000B5F28">
        <w:rPr>
          <w:rFonts w:ascii="Gill Sans MT" w:hAnsi="Gill Sans MT"/>
          <w:bCs/>
          <w:sz w:val="20"/>
          <w:szCs w:val="20"/>
          <w:lang w:eastAsia="pl-PL"/>
        </w:rPr>
        <w:t>Zamawiający przewiduje możliwość zmiany zawartej umowy w następujących sytuacjach:</w:t>
      </w:r>
    </w:p>
    <w:p w14:paraId="07FE9B1F" w14:textId="77777777" w:rsidR="004A3C40" w:rsidRPr="000B5F28" w:rsidRDefault="004A3C40" w:rsidP="004A3C40">
      <w:pPr>
        <w:ind w:left="426" w:right="282"/>
        <w:contextualSpacing/>
        <w:jc w:val="both"/>
        <w:rPr>
          <w:rFonts w:ascii="Gill Sans MT" w:hAnsi="Gill Sans MT"/>
          <w:color w:val="000000"/>
          <w:szCs w:val="18"/>
        </w:rPr>
      </w:pP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D91AA82" w14:textId="77777777" w:rsidR="004A3C40" w:rsidRPr="000B5F28" w:rsidRDefault="004A3C40" w:rsidP="004A3C40">
      <w:pPr>
        <w:spacing w:before="60" w:after="60"/>
        <w:ind w:left="426" w:right="282" w:hanging="568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*12. </w:t>
      </w:r>
      <w:r w:rsidRPr="000B5F28">
        <w:rPr>
          <w:rFonts w:ascii="Gill Sans MT" w:hAnsi="Gill Sans MT"/>
          <w:b/>
          <w:bCs/>
          <w:lang w:eastAsia="pl-PL"/>
        </w:rPr>
        <w:tab/>
        <w:t>Wykaz załączników do ogłoszenia.</w:t>
      </w:r>
    </w:p>
    <w:p w14:paraId="68472A8B" w14:textId="77777777" w:rsidR="004A3C40" w:rsidRPr="000B5F28" w:rsidRDefault="004A3C40" w:rsidP="004A3C40">
      <w:pPr>
        <w:ind w:left="426" w:right="282"/>
        <w:contextualSpacing/>
        <w:rPr>
          <w:rFonts w:ascii="Gill Sans MT" w:eastAsia="Calibri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bCs/>
          <w:i/>
          <w:sz w:val="16"/>
          <w:szCs w:val="16"/>
          <w:lang w:eastAsia="pl-PL"/>
        </w:rPr>
        <w:t>(należy wymienić załączniki do ogłoszenia, np. formularz oferty, opis przedmiotu zamówienia, wzór umowy)</w:t>
      </w:r>
    </w:p>
    <w:p w14:paraId="0D38173A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3BDFC1CB" w14:textId="77777777" w:rsidR="004A3C40" w:rsidRPr="006E745F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Opis przedmiotu zamówienia – załącznik nr 1 </w:t>
      </w:r>
    </w:p>
    <w:p w14:paraId="121A6BA8" w14:textId="77777777" w:rsidR="004A3C40" w:rsidRPr="006E745F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Wzór oferty – załącznik nr 2; </w:t>
      </w:r>
    </w:p>
    <w:p w14:paraId="1AA0B685" w14:textId="77777777" w:rsidR="004A3C40" w:rsidRPr="006E745F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Wzór umowy – załącznik nr 3; </w:t>
      </w:r>
    </w:p>
    <w:p w14:paraId="2286BF6B" w14:textId="77777777" w:rsidR="004A3C40" w:rsidRPr="006E745F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Oświadczenie – załącznik nr 4; </w:t>
      </w:r>
    </w:p>
    <w:p w14:paraId="266A4111" w14:textId="77777777" w:rsidR="004A3C40" w:rsidRPr="006E745F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>Oświadczenie – załącznik nr 5;</w:t>
      </w:r>
    </w:p>
    <w:p w14:paraId="554EF0CE" w14:textId="77777777" w:rsidR="004A3C40" w:rsidRPr="006E745F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ab/>
        <w:t>K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lauzula informacyjna procedura – załącznik nr 6</w:t>
      </w:r>
    </w:p>
    <w:p w14:paraId="5079018D" w14:textId="77777777" w:rsidR="004A3C40" w:rsidRPr="006E745F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</w:p>
    <w:p w14:paraId="4D3D5B95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45EF4968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07DFF24D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355F2D72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1F5F2E1B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2178846C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277CE912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7E06161A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4A8AD6FC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4B665EFB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3156B06E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65BB3F5B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5B7A6644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01B2213D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29B1CF2B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25656C55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3EF9BCD7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0DCE5448" w14:textId="77777777" w:rsidR="004A3C40" w:rsidRDefault="004A3C40" w:rsidP="004A3C4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6AC74700" w14:textId="77777777" w:rsidR="004A3C40" w:rsidRPr="00CF1E8E" w:rsidRDefault="004A3C40" w:rsidP="004A3C40">
      <w:pPr>
        <w:spacing w:after="0" w:line="360" w:lineRule="auto"/>
        <w:rPr>
          <w:rFonts w:ascii="PT Sans" w:hAnsi="PT Sans"/>
        </w:rPr>
      </w:pPr>
    </w:p>
    <w:sectPr w:rsidR="004A3C40" w:rsidRPr="00CF1E8E" w:rsidSect="000729D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15976" w14:textId="77777777" w:rsidR="00BD042A" w:rsidRDefault="00BD042A" w:rsidP="005D63CD">
      <w:pPr>
        <w:spacing w:after="0" w:line="240" w:lineRule="auto"/>
      </w:pPr>
      <w:r>
        <w:separator/>
      </w:r>
    </w:p>
  </w:endnote>
  <w:endnote w:type="continuationSeparator" w:id="0">
    <w:p w14:paraId="1886F1F3" w14:textId="77777777" w:rsidR="00BD042A" w:rsidRDefault="00BD042A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20B5C" w14:textId="77777777" w:rsidR="00BD042A" w:rsidRDefault="00BD042A" w:rsidP="005D63CD">
      <w:pPr>
        <w:spacing w:after="0" w:line="240" w:lineRule="auto"/>
      </w:pPr>
      <w:r>
        <w:separator/>
      </w:r>
    </w:p>
  </w:footnote>
  <w:footnote w:type="continuationSeparator" w:id="0">
    <w:p w14:paraId="5AD1970C" w14:textId="77777777" w:rsidR="00BD042A" w:rsidRDefault="00BD042A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81685"/>
    <w:multiLevelType w:val="hybridMultilevel"/>
    <w:tmpl w:val="FA02B79E"/>
    <w:lvl w:ilvl="0" w:tplc="20084568">
      <w:start w:val="8"/>
      <w:numFmt w:val="decimal"/>
      <w:lvlText w:val="%1)"/>
      <w:lvlJc w:val="left"/>
      <w:pPr>
        <w:ind w:left="643" w:hanging="360"/>
      </w:pPr>
      <w:rPr>
        <w:rFonts w:hint="default"/>
        <w:i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  <w:rPr>
        <w:i w:val="0"/>
        <w:sz w:val="18"/>
        <w:szCs w:val="18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03EA1"/>
    <w:multiLevelType w:val="hybridMultilevel"/>
    <w:tmpl w:val="613EF24A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6BCE5C66">
      <w:start w:val="1"/>
      <w:numFmt w:val="decimal"/>
      <w:lvlText w:val="%2)"/>
      <w:lvlJc w:val="left"/>
      <w:pPr>
        <w:ind w:left="122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62610"/>
    <w:multiLevelType w:val="hybridMultilevel"/>
    <w:tmpl w:val="DE04E2A2"/>
    <w:lvl w:ilvl="0" w:tplc="04150011">
      <w:start w:val="1"/>
      <w:numFmt w:val="decimal"/>
      <w:lvlText w:val="%1)"/>
      <w:lvlJc w:val="left"/>
      <w:pPr>
        <w:ind w:left="29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27" w:hanging="360"/>
      </w:pPr>
    </w:lvl>
    <w:lvl w:ilvl="2" w:tplc="0415001B">
      <w:start w:val="1"/>
      <w:numFmt w:val="lowerRoman"/>
      <w:lvlText w:val="%3."/>
      <w:lvlJc w:val="right"/>
      <w:pPr>
        <w:ind w:left="4347" w:hanging="180"/>
      </w:pPr>
    </w:lvl>
    <w:lvl w:ilvl="3" w:tplc="0415000F" w:tentative="1">
      <w:start w:val="1"/>
      <w:numFmt w:val="decimal"/>
      <w:lvlText w:val="%4."/>
      <w:lvlJc w:val="left"/>
      <w:pPr>
        <w:ind w:left="5067" w:hanging="360"/>
      </w:pPr>
    </w:lvl>
    <w:lvl w:ilvl="4" w:tplc="04150019" w:tentative="1">
      <w:start w:val="1"/>
      <w:numFmt w:val="lowerLetter"/>
      <w:lvlText w:val="%5."/>
      <w:lvlJc w:val="left"/>
      <w:pPr>
        <w:ind w:left="5787" w:hanging="360"/>
      </w:pPr>
    </w:lvl>
    <w:lvl w:ilvl="5" w:tplc="0415001B" w:tentative="1">
      <w:start w:val="1"/>
      <w:numFmt w:val="lowerRoman"/>
      <w:lvlText w:val="%6."/>
      <w:lvlJc w:val="right"/>
      <w:pPr>
        <w:ind w:left="6507" w:hanging="180"/>
      </w:pPr>
    </w:lvl>
    <w:lvl w:ilvl="6" w:tplc="0415000F" w:tentative="1">
      <w:start w:val="1"/>
      <w:numFmt w:val="decimal"/>
      <w:lvlText w:val="%7."/>
      <w:lvlJc w:val="left"/>
      <w:pPr>
        <w:ind w:left="7227" w:hanging="360"/>
      </w:pPr>
    </w:lvl>
    <w:lvl w:ilvl="7" w:tplc="04150019" w:tentative="1">
      <w:start w:val="1"/>
      <w:numFmt w:val="lowerLetter"/>
      <w:lvlText w:val="%8."/>
      <w:lvlJc w:val="left"/>
      <w:pPr>
        <w:ind w:left="7947" w:hanging="360"/>
      </w:pPr>
    </w:lvl>
    <w:lvl w:ilvl="8" w:tplc="0415001B" w:tentative="1">
      <w:start w:val="1"/>
      <w:numFmt w:val="lowerRoman"/>
      <w:lvlText w:val="%9."/>
      <w:lvlJc w:val="right"/>
      <w:pPr>
        <w:ind w:left="8667" w:hanging="180"/>
      </w:pPr>
    </w:lvl>
  </w:abstractNum>
  <w:abstractNum w:abstractNumId="4" w15:restartNumberingAfterBreak="0">
    <w:nsid w:val="32EE0FF2"/>
    <w:multiLevelType w:val="hybridMultilevel"/>
    <w:tmpl w:val="CA9A0FF4"/>
    <w:lvl w:ilvl="0" w:tplc="E19CB524">
      <w:start w:val="1"/>
      <w:numFmt w:val="decimal"/>
      <w:lvlText w:val="%1)"/>
      <w:lvlJc w:val="left"/>
      <w:pPr>
        <w:ind w:left="1287" w:hanging="360"/>
      </w:pPr>
      <w:rPr>
        <w:b w:val="0"/>
        <w:sz w:val="20"/>
        <w:szCs w:val="20"/>
      </w:rPr>
    </w:lvl>
    <w:lvl w:ilvl="1" w:tplc="01F6B7FA">
      <w:start w:val="1"/>
      <w:numFmt w:val="lowerLetter"/>
      <w:lvlText w:val="%2)"/>
      <w:lvlJc w:val="left"/>
      <w:pPr>
        <w:ind w:left="2007" w:hanging="360"/>
      </w:pPr>
      <w:rPr>
        <w:rFonts w:hint="default"/>
      </w:rPr>
    </w:lvl>
    <w:lvl w:ilvl="2" w:tplc="706690E8">
      <w:start w:val="1"/>
      <w:numFmt w:val="decimal"/>
      <w:lvlText w:val="%3)"/>
      <w:lvlJc w:val="left"/>
      <w:pPr>
        <w:ind w:left="2907" w:hanging="360"/>
      </w:pPr>
      <w:rPr>
        <w:rFonts w:hint="default"/>
        <w:i w:val="0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F6411E6"/>
    <w:multiLevelType w:val="hybridMultilevel"/>
    <w:tmpl w:val="C7549F9A"/>
    <w:lvl w:ilvl="0" w:tplc="2542C9B4">
      <w:start w:val="8"/>
      <w:numFmt w:val="decimal"/>
      <w:lvlText w:val="%1)"/>
      <w:lvlJc w:val="left"/>
      <w:pPr>
        <w:ind w:left="643" w:hanging="360"/>
      </w:pPr>
      <w:rPr>
        <w:rFonts w:hint="default"/>
        <w:i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B63AEF"/>
    <w:multiLevelType w:val="hybridMultilevel"/>
    <w:tmpl w:val="120C976C"/>
    <w:lvl w:ilvl="0" w:tplc="04150011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3443"/>
    <w:rsid w:val="00354EEE"/>
    <w:rsid w:val="003A095E"/>
    <w:rsid w:val="003E3BDD"/>
    <w:rsid w:val="00431355"/>
    <w:rsid w:val="004A3C40"/>
    <w:rsid w:val="004E7ABD"/>
    <w:rsid w:val="00530CAA"/>
    <w:rsid w:val="0053663B"/>
    <w:rsid w:val="00557CB8"/>
    <w:rsid w:val="005A269D"/>
    <w:rsid w:val="005B34FE"/>
    <w:rsid w:val="005C29F7"/>
    <w:rsid w:val="005D63CD"/>
    <w:rsid w:val="005E7B56"/>
    <w:rsid w:val="00694D0D"/>
    <w:rsid w:val="006B318B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9A5B9E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A3288"/>
    <w:rsid w:val="00EE380D"/>
    <w:rsid w:val="00F1351F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4A3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zp.us.edu.p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anna.rynk@us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na.rynk@us.edu.pl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C9638-4CD2-46F8-8BAE-CD9E5E6F8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89</Words>
  <Characters>8939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0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4</cp:revision>
  <dcterms:created xsi:type="dcterms:W3CDTF">2022-06-01T06:10:00Z</dcterms:created>
  <dcterms:modified xsi:type="dcterms:W3CDTF">2023-11-13T09:13:00Z</dcterms:modified>
</cp:coreProperties>
</file>